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2"/>
          <w:footerReference w:type="default" r:id="rId13"/>
          <w:headerReference w:type="first" r:id="rId14"/>
          <w:footerReference w:type="first" r:id="rId15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79B17AE3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>and test p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3B5C46">
        <w:rPr>
          <w:b/>
          <w:bCs/>
          <w:sz w:val="40"/>
          <w:szCs w:val="40"/>
        </w:rPr>
        <w:t>Tactile Ground Surface Indicator (TGSI) Installation</w:t>
      </w:r>
    </w:p>
    <w:tbl>
      <w:tblPr>
        <w:tblStyle w:val="TableGridLight"/>
        <w:tblW w:w="15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406"/>
        <w:gridCol w:w="2346"/>
        <w:gridCol w:w="1647"/>
        <w:gridCol w:w="1843"/>
        <w:gridCol w:w="1276"/>
        <w:gridCol w:w="850"/>
        <w:gridCol w:w="1268"/>
        <w:gridCol w:w="7"/>
        <w:gridCol w:w="1536"/>
        <w:gridCol w:w="3112"/>
      </w:tblGrid>
      <w:tr w:rsidR="005C244C" w14:paraId="7F905F15" w14:textId="77777777" w:rsidTr="6FBFD5F2">
        <w:tc>
          <w:tcPr>
            <w:tcW w:w="1252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346" w:type="dxa"/>
            <w:tcBorders>
              <w:bottom w:val="single" w:sz="4" w:space="0" w:color="auto"/>
            </w:tcBorders>
          </w:tcPr>
          <w:p w14:paraId="0C0E5F17" w14:textId="33B603BF" w:rsidR="005C244C" w:rsidRPr="005744A4" w:rsidRDefault="00EA0774" w:rsidP="00B27F39">
            <w:pPr>
              <w:pStyle w:val="SymalBodycopylvl1"/>
              <w:spacing w:before="60" w:after="0"/>
            </w:pPr>
            <w:r w:rsidRPr="005744A4">
              <w:t>CC-03</w:t>
            </w:r>
            <w:r w:rsidR="005744A4" w:rsidRPr="005744A4">
              <w:t>7</w:t>
            </w:r>
            <w:r w:rsidR="0073082F">
              <w:t>4</w:t>
            </w:r>
          </w:p>
        </w:tc>
        <w:tc>
          <w:tcPr>
            <w:tcW w:w="1647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9" w:type="dxa"/>
            <w:gridSpan w:val="2"/>
            <w:tcBorders>
              <w:bottom w:val="single" w:sz="4" w:space="0" w:color="auto"/>
            </w:tcBorders>
          </w:tcPr>
          <w:p w14:paraId="4AAE9CA5" w14:textId="4AAE5234" w:rsidR="005C244C" w:rsidRPr="00B27F39" w:rsidRDefault="00886814" w:rsidP="00EA0774">
            <w:pPr>
              <w:pStyle w:val="SymalBodycopylvl1"/>
              <w:spacing w:before="60" w:after="0"/>
              <w:jc w:val="center"/>
            </w:pPr>
            <w:r>
              <w:t>Pakenham Roads Upgrade</w:t>
            </w:r>
          </w:p>
        </w:tc>
        <w:tc>
          <w:tcPr>
            <w:tcW w:w="850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268" w:type="dxa"/>
            <w:tcBorders>
              <w:bottom w:val="single" w:sz="4" w:space="0" w:color="auto"/>
            </w:tcBorders>
          </w:tcPr>
          <w:p w14:paraId="7BF04CF0" w14:textId="3869A047" w:rsidR="005C244C" w:rsidRPr="00886814" w:rsidRDefault="005C244C" w:rsidP="006E50F4">
            <w:pPr>
              <w:pStyle w:val="SymalBodycopylvl1"/>
              <w:spacing w:before="60" w:after="0"/>
              <w:jc w:val="center"/>
            </w:pPr>
          </w:p>
        </w:tc>
        <w:tc>
          <w:tcPr>
            <w:tcW w:w="1543" w:type="dxa"/>
            <w:gridSpan w:val="2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112" w:type="dxa"/>
            <w:tcBorders>
              <w:bottom w:val="single" w:sz="4" w:space="0" w:color="auto"/>
            </w:tcBorders>
          </w:tcPr>
          <w:p w14:paraId="2A6BAB1E" w14:textId="6AB0740B" w:rsidR="005C244C" w:rsidRPr="00B27F39" w:rsidRDefault="00A02F3F" w:rsidP="00B27F39">
            <w:pPr>
              <w:pStyle w:val="SymalBodycopylvl1"/>
              <w:spacing w:before="60" w:after="0"/>
            </w:pPr>
            <w:r>
              <w:t>Reuben Samuel</w:t>
            </w:r>
          </w:p>
        </w:tc>
      </w:tr>
      <w:tr w:rsidR="00B27F39" w14:paraId="5C362654" w14:textId="77777777" w:rsidTr="6FBFD5F2">
        <w:tc>
          <w:tcPr>
            <w:tcW w:w="846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752" w:type="dxa"/>
            <w:gridSpan w:val="2"/>
            <w:tcBorders>
              <w:bottom w:val="single" w:sz="4" w:space="0" w:color="auto"/>
            </w:tcBorders>
          </w:tcPr>
          <w:p w14:paraId="752E0350" w14:textId="451FA9C8" w:rsidR="005C244C" w:rsidRPr="002361ED" w:rsidRDefault="29346342" w:rsidP="00B27F39">
            <w:pPr>
              <w:pStyle w:val="SymalBodycopylvl1"/>
              <w:spacing w:before="60" w:after="0"/>
              <w:rPr>
                <w:sz w:val="17"/>
                <w:szCs w:val="17"/>
              </w:rPr>
            </w:pPr>
            <w:r w:rsidRPr="6FBFD5F2">
              <w:rPr>
                <w:sz w:val="17"/>
                <w:szCs w:val="17"/>
              </w:rPr>
              <w:t>1630-</w:t>
            </w:r>
            <w:r w:rsidR="4FAF41EE" w:rsidRPr="6FBFD5F2">
              <w:rPr>
                <w:sz w:val="17"/>
                <w:szCs w:val="17"/>
              </w:rPr>
              <w:t>P200-SYM-QAC-ITP-00</w:t>
            </w:r>
            <w:r w:rsidR="00A02F3F">
              <w:rPr>
                <w:sz w:val="17"/>
                <w:szCs w:val="17"/>
              </w:rPr>
              <w:t>69</w:t>
            </w:r>
          </w:p>
        </w:tc>
        <w:tc>
          <w:tcPr>
            <w:tcW w:w="1647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69C0D91C" w:rsidR="005C244C" w:rsidRPr="002361ED" w:rsidRDefault="00AC436E" w:rsidP="00B27F39">
            <w:pPr>
              <w:pStyle w:val="SymalBodycopylvl1"/>
              <w:spacing w:before="60" w:after="0"/>
            </w:pPr>
            <w:r>
              <w:t>17</w:t>
            </w:r>
            <w:r w:rsidR="002361ED">
              <w:t>/</w:t>
            </w:r>
            <w:r w:rsidR="003B5C46">
              <w:t>10</w:t>
            </w:r>
            <w:r w:rsidR="002361ED">
              <w:t>/202</w:t>
            </w:r>
            <w:r w:rsidR="00D21B38">
              <w:t>4</w:t>
            </w:r>
          </w:p>
        </w:tc>
        <w:tc>
          <w:tcPr>
            <w:tcW w:w="3401" w:type="dxa"/>
            <w:gridSpan w:val="4"/>
          </w:tcPr>
          <w:p w14:paraId="655FEEF6" w14:textId="0385E356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4647" w:type="dxa"/>
            <w:gridSpan w:val="2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6FBFD5F2">
        <w:tc>
          <w:tcPr>
            <w:tcW w:w="846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7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6891" w:type="dxa"/>
            <w:gridSpan w:val="6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464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67609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</w:tbl>
    <w:p w14:paraId="47F8DFB1" w14:textId="77777777" w:rsidR="00B27F39" w:rsidRDefault="00B27F39" w:rsidP="009A3D1A">
      <w:pPr>
        <w:pStyle w:val="SymalBodycopylvl1"/>
        <w:spacing w:before="120" w:after="120"/>
      </w:pPr>
      <w:r w:rsidRPr="00B27F39">
        <w:t>Attach Dockets, Certificates and QA Documents to ITP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08"/>
        <w:gridCol w:w="2819"/>
        <w:gridCol w:w="993"/>
        <w:gridCol w:w="3561"/>
        <w:gridCol w:w="993"/>
        <w:gridCol w:w="850"/>
        <w:gridCol w:w="708"/>
        <w:gridCol w:w="713"/>
        <w:gridCol w:w="853"/>
        <w:gridCol w:w="708"/>
        <w:gridCol w:w="1654"/>
      </w:tblGrid>
      <w:tr w:rsidR="004D39F9" w:rsidRPr="00741190" w14:paraId="050DAE6A" w14:textId="77777777" w:rsidTr="6FBFD5F2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6FBFD5F2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uperintendent</w:t>
            </w:r>
          </w:p>
        </w:tc>
        <w:tc>
          <w:tcPr>
            <w:tcW w:w="568" w:type="pct"/>
            <w:vMerge/>
            <w:vAlign w:val="center"/>
          </w:tcPr>
          <w:p w14:paraId="40C8EE20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6FBFD5F2">
        <w:trPr>
          <w:trHeight w:val="227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257B3E54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1602DD5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vAlign w:val="center"/>
          </w:tcPr>
          <w:p w14:paraId="2AA1420C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6FBFD5F2">
        <w:trPr>
          <w:trHeight w:val="227"/>
        </w:trPr>
        <w:tc>
          <w:tcPr>
            <w:tcW w:w="5000" w:type="pct"/>
            <w:gridSpan w:val="11"/>
            <w:tcBorders>
              <w:bottom w:val="single" w:sz="8" w:space="0" w:color="auto"/>
            </w:tcBorders>
            <w:shd w:val="clear" w:color="auto" w:fill="000000" w:themeFill="text2"/>
            <w:vAlign w:val="center"/>
          </w:tcPr>
          <w:p w14:paraId="60A0D35A" w14:textId="77777777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>1.0 Pre-start activities</w:t>
            </w:r>
          </w:p>
        </w:tc>
      </w:tr>
      <w:tr w:rsidR="00BC3A74" w:rsidRPr="00741190" w14:paraId="530A3647" w14:textId="77777777" w:rsidTr="6FBFD5F2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DF0B71" w14:textId="37425B72" w:rsidR="00BC3A74" w:rsidRDefault="00BC3A74" w:rsidP="007739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</w:t>
            </w:r>
            <w:r w:rsidR="0010407F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C69982" w14:textId="40F79E86" w:rsidR="00BC3A74" w:rsidRDefault="00BC3A74" w:rsidP="00773953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Material </w:t>
            </w:r>
            <w:r w:rsidR="00B73A67">
              <w:rPr>
                <w:rFonts w:asciiTheme="majorHAnsi" w:hAnsiTheme="majorHAnsi" w:cstheme="majorHAnsi"/>
                <w:sz w:val="14"/>
                <w:szCs w:val="14"/>
              </w:rPr>
              <w:t>Conformance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C9FBF4" w14:textId="77777777" w:rsidR="00BC3A74" w:rsidRDefault="006D5295" w:rsidP="007739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8D5E94">
              <w:rPr>
                <w:rFonts w:asciiTheme="majorHAnsi" w:hAnsiTheme="majorHAnsi" w:cstheme="majorHAnsi"/>
                <w:sz w:val="14"/>
                <w:szCs w:val="14"/>
              </w:rPr>
              <w:t>AS1428.4.1</w:t>
            </w:r>
          </w:p>
          <w:p w14:paraId="08983243" w14:textId="77777777" w:rsidR="001C50EF" w:rsidRDefault="000B28DC" w:rsidP="007739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Fig 2.1</w:t>
            </w:r>
          </w:p>
          <w:p w14:paraId="0FEF59BF" w14:textId="77777777" w:rsidR="000B28DC" w:rsidRDefault="000B28DC" w:rsidP="007739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Fig 3.1</w:t>
            </w:r>
          </w:p>
          <w:p w14:paraId="53FBF78D" w14:textId="6C52AF34" w:rsidR="003B5C46" w:rsidRDefault="003B5C46" w:rsidP="007739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3B5C46">
              <w:rPr>
                <w:rFonts w:asciiTheme="majorHAnsi" w:hAnsiTheme="majorHAnsi" w:cstheme="majorHAnsi"/>
                <w:sz w:val="14"/>
                <w:szCs w:val="14"/>
              </w:rPr>
              <w:t>RDN 06-05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482930" w14:textId="77777777" w:rsidR="003B5C46" w:rsidRDefault="008D5E94" w:rsidP="008D5E9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5659AA">
              <w:rPr>
                <w:rFonts w:asciiTheme="majorHAnsi" w:hAnsiTheme="majorHAnsi" w:cstheme="majorHAnsi"/>
                <w:sz w:val="14"/>
                <w:szCs w:val="14"/>
              </w:rPr>
              <w:t xml:space="preserve">Tactile indicators </w:t>
            </w:r>
            <w:r w:rsidR="00B7181B" w:rsidRPr="005659AA">
              <w:rPr>
                <w:rFonts w:asciiTheme="majorHAnsi" w:hAnsiTheme="majorHAnsi" w:cstheme="majorHAnsi"/>
                <w:sz w:val="14"/>
                <w:szCs w:val="14"/>
              </w:rPr>
              <w:t>shall</w:t>
            </w:r>
            <w:r w:rsidRPr="005659AA">
              <w:rPr>
                <w:rFonts w:asciiTheme="majorHAnsi" w:hAnsiTheme="majorHAnsi" w:cstheme="majorHAnsi"/>
                <w:sz w:val="14"/>
                <w:szCs w:val="14"/>
              </w:rPr>
              <w:t xml:space="preserve"> conform </w:t>
            </w:r>
            <w:r w:rsidR="0054743B" w:rsidRPr="005659AA">
              <w:rPr>
                <w:rFonts w:asciiTheme="majorHAnsi" w:hAnsiTheme="majorHAnsi" w:cstheme="majorHAnsi"/>
                <w:sz w:val="14"/>
                <w:szCs w:val="14"/>
              </w:rPr>
              <w:t xml:space="preserve">to the </w:t>
            </w:r>
            <w:r w:rsidRPr="005659AA">
              <w:rPr>
                <w:rFonts w:asciiTheme="majorHAnsi" w:hAnsiTheme="majorHAnsi" w:cstheme="majorHAnsi"/>
                <w:sz w:val="14"/>
                <w:szCs w:val="14"/>
              </w:rPr>
              <w:t>requirements of AS1428.4.1</w:t>
            </w:r>
            <w:r w:rsidR="003B5C46">
              <w:rPr>
                <w:rFonts w:asciiTheme="majorHAnsi" w:hAnsiTheme="majorHAnsi" w:cstheme="majorHAnsi"/>
                <w:sz w:val="14"/>
                <w:szCs w:val="14"/>
              </w:rPr>
              <w:t>.</w:t>
            </w:r>
          </w:p>
          <w:p w14:paraId="355233FD" w14:textId="7D0BB748" w:rsidR="006B305C" w:rsidRPr="005659AA" w:rsidRDefault="003B5C46" w:rsidP="008D5E9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Tactiles shall be chosen from the DTP approved list per </w:t>
            </w:r>
            <w:r w:rsidRPr="003B5C46">
              <w:rPr>
                <w:rFonts w:asciiTheme="majorHAnsi" w:hAnsiTheme="majorHAnsi" w:cstheme="majorHAnsi"/>
                <w:sz w:val="14"/>
                <w:szCs w:val="14"/>
              </w:rPr>
              <w:t>RDN 06-05</w:t>
            </w:r>
          </w:p>
          <w:p w14:paraId="0454C8A6" w14:textId="27D85413" w:rsidR="0097440F" w:rsidRPr="00E07F8F" w:rsidRDefault="0097440F" w:rsidP="008D5E94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E07F8F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Tac</w:t>
            </w:r>
            <w:r w:rsidR="005659AA" w:rsidRPr="00E07F8F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tiles shall be approved by council representative</w:t>
            </w:r>
            <w:r w:rsidR="003B5C4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 where (if applicable)</w:t>
            </w:r>
            <w:r w:rsidR="005659AA" w:rsidRPr="00E07F8F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.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A23569" w14:textId="58BACA2E" w:rsidR="00BC3A74" w:rsidRDefault="006D5295" w:rsidP="007739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Prior to start of works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E7E452" w14:textId="10EB26B3" w:rsidR="00BC3A74" w:rsidRDefault="006D5295" w:rsidP="00773953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2EFC34" w14:textId="123A1F9E" w:rsidR="00BC3A74" w:rsidRDefault="006D5295" w:rsidP="007739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8E0545" w14:textId="77777777" w:rsidR="00BC3A74" w:rsidRPr="00741190" w:rsidRDefault="00BC3A74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6D129E" w14:textId="511C789A" w:rsidR="00BC3A74" w:rsidRPr="00741190" w:rsidRDefault="00545330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6FF643" w14:textId="77777777" w:rsidR="00BC3A74" w:rsidRPr="00741190" w:rsidRDefault="00BC3A74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475164" w14:textId="77777777" w:rsidR="00BC3A74" w:rsidRPr="004B6C8C" w:rsidRDefault="00BC3A74" w:rsidP="00773953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773953" w:rsidRPr="00741190" w14:paraId="367ECA88" w14:textId="77777777" w:rsidTr="6FBFD5F2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BDDA1B" w14:textId="29041474" w:rsidR="00BC3A74" w:rsidRDefault="00773953" w:rsidP="007739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</w:t>
            </w:r>
            <w:r w:rsidR="0010407F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64FBA1" w14:textId="3106E783" w:rsidR="00773953" w:rsidRDefault="005B4B4F" w:rsidP="00773953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Luminance</w:t>
            </w:r>
            <w:r w:rsidR="00DB3528">
              <w:rPr>
                <w:rFonts w:asciiTheme="majorHAnsi" w:hAnsiTheme="majorHAnsi" w:cstheme="majorHAnsi"/>
                <w:sz w:val="14"/>
                <w:szCs w:val="14"/>
              </w:rPr>
              <w:t>-contrast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 testing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15FD58" w14:textId="685990D1" w:rsidR="00773953" w:rsidRDefault="00370B2F" w:rsidP="007739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AS </w:t>
            </w:r>
            <w:r w:rsidR="000128EA">
              <w:rPr>
                <w:rFonts w:asciiTheme="majorHAnsi" w:hAnsiTheme="majorHAnsi" w:cstheme="majorHAnsi"/>
                <w:sz w:val="14"/>
                <w:szCs w:val="14"/>
              </w:rPr>
              <w:t>1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428.4.1 Cl 2.2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A4F91A" w14:textId="3C1EEEDB" w:rsidR="007713DA" w:rsidRPr="00951089" w:rsidRDefault="00194ED6" w:rsidP="007713DA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Luminance</w:t>
            </w:r>
            <w:r w:rsidR="00DB3528">
              <w:rPr>
                <w:rFonts w:asciiTheme="majorHAnsi" w:hAnsiTheme="majorHAnsi" w:cstheme="majorHAnsi"/>
                <w:sz w:val="14"/>
                <w:szCs w:val="14"/>
              </w:rPr>
              <w:t>-contrast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 testing shall be completed </w:t>
            </w:r>
            <w:r w:rsidR="00333349">
              <w:rPr>
                <w:rFonts w:asciiTheme="majorHAnsi" w:hAnsiTheme="majorHAnsi" w:cstheme="majorHAnsi"/>
                <w:sz w:val="14"/>
                <w:szCs w:val="14"/>
              </w:rPr>
              <w:t xml:space="preserve">as per AS 1428.4.1 </w:t>
            </w:r>
            <w:r w:rsidR="00394F9F">
              <w:rPr>
                <w:rFonts w:asciiTheme="majorHAnsi" w:hAnsiTheme="majorHAnsi" w:cstheme="majorHAnsi"/>
                <w:sz w:val="14"/>
                <w:szCs w:val="14"/>
              </w:rPr>
              <w:t>to confirm</w:t>
            </w:r>
            <w:r w:rsidR="007258A4">
              <w:rPr>
                <w:rFonts w:asciiTheme="majorHAnsi" w:hAnsiTheme="majorHAnsi" w:cstheme="majorHAnsi"/>
                <w:sz w:val="14"/>
                <w:szCs w:val="14"/>
              </w:rPr>
              <w:t xml:space="preserve"> the selected TGSI</w:t>
            </w:r>
            <w:r w:rsidR="00442A85">
              <w:rPr>
                <w:rFonts w:asciiTheme="majorHAnsi" w:hAnsiTheme="majorHAnsi" w:cstheme="majorHAnsi"/>
                <w:sz w:val="14"/>
                <w:szCs w:val="14"/>
              </w:rPr>
              <w:t xml:space="preserve">s </w:t>
            </w:r>
            <w:r w:rsidR="00333349">
              <w:rPr>
                <w:rFonts w:asciiTheme="majorHAnsi" w:hAnsiTheme="majorHAnsi" w:cstheme="majorHAnsi"/>
                <w:sz w:val="14"/>
                <w:szCs w:val="14"/>
              </w:rPr>
              <w:t xml:space="preserve">have </w:t>
            </w:r>
            <w:r w:rsidR="000128EA">
              <w:rPr>
                <w:rFonts w:asciiTheme="majorHAnsi" w:hAnsiTheme="majorHAnsi" w:cstheme="majorHAnsi"/>
                <w:sz w:val="14"/>
                <w:szCs w:val="14"/>
              </w:rPr>
              <w:t xml:space="preserve">a luminance-contrast to the base surface </w:t>
            </w:r>
            <w:r w:rsidR="004740C4">
              <w:rPr>
                <w:rFonts w:asciiTheme="majorHAnsi" w:hAnsiTheme="majorHAnsi" w:cstheme="majorHAnsi"/>
                <w:sz w:val="14"/>
                <w:szCs w:val="14"/>
              </w:rPr>
              <w:t xml:space="preserve">of </w:t>
            </w:r>
            <w:r w:rsidR="000128EA">
              <w:rPr>
                <w:rFonts w:asciiTheme="majorHAnsi" w:hAnsiTheme="majorHAnsi" w:cstheme="majorHAnsi"/>
                <w:sz w:val="14"/>
                <w:szCs w:val="14"/>
              </w:rPr>
              <w:t>not less than 30%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F53601" w14:textId="4C60F45B" w:rsidR="00773953" w:rsidRDefault="000128EA" w:rsidP="007739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Prior to start of works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25C338" w14:textId="695D59B7" w:rsidR="00773953" w:rsidRDefault="000128EA" w:rsidP="00773953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BF02C1" w14:textId="0271442F" w:rsidR="00773953" w:rsidRDefault="000128EA" w:rsidP="007739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CD95D90" w14:textId="77777777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E720AD" w14:textId="77777777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DD4BA4" w14:textId="77777777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AB8E4C" w14:textId="4C3A3917" w:rsidR="00773953" w:rsidRPr="004B6C8C" w:rsidRDefault="00B77CF5" w:rsidP="00773953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 w:rsidRPr="0017739E">
              <w:rPr>
                <w:rFonts w:ascii="Segoe UI" w:eastAsia="Segoe UI" w:hAnsi="Segoe UI" w:cs="Segoe UI"/>
                <w:szCs w:val="16"/>
              </w:rPr>
              <w:t>☐</w:t>
            </w:r>
            <w:r w:rsidRPr="0017739E">
              <w:rPr>
                <w:rFonts w:ascii="Arial" w:eastAsia="Arial" w:hAnsi="Arial" w:cs="Arial"/>
                <w:szCs w:val="16"/>
              </w:rPr>
              <w:t xml:space="preserve"> Test Report</w:t>
            </w:r>
          </w:p>
        </w:tc>
      </w:tr>
      <w:tr w:rsidR="00773953" w:rsidRPr="003C1E57" w14:paraId="06B87290" w14:textId="77777777" w:rsidTr="6FBFD5F2">
        <w:trPr>
          <w:trHeight w:val="227"/>
        </w:trPr>
        <w:tc>
          <w:tcPr>
            <w:tcW w:w="5000" w:type="pct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2"/>
            <w:vAlign w:val="center"/>
          </w:tcPr>
          <w:p w14:paraId="2A5B2C1F" w14:textId="2727D086" w:rsidR="00773953" w:rsidRPr="003C1E57" w:rsidRDefault="00773953" w:rsidP="00773953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2</w:t>
            </w:r>
            <w:r w:rsidRPr="003C1E57">
              <w:rPr>
                <w:b/>
                <w:bCs/>
                <w:color w:val="FFFFFF" w:themeColor="background1"/>
                <w:sz w:val="20"/>
              </w:rPr>
              <w:t xml:space="preserve">.0 </w:t>
            </w:r>
            <w:r w:rsidR="00D820CF">
              <w:rPr>
                <w:b/>
                <w:bCs/>
                <w:color w:val="FFFFFF" w:themeColor="background1"/>
                <w:sz w:val="20"/>
              </w:rPr>
              <w:t>Installation</w:t>
            </w:r>
          </w:p>
        </w:tc>
      </w:tr>
      <w:tr w:rsidR="00773953" w:rsidRPr="00741190" w14:paraId="344C27B4" w14:textId="77777777" w:rsidTr="00A6361F">
        <w:trPr>
          <w:trHeight w:val="33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D46F41" w14:textId="6602EE10" w:rsidR="00773953" w:rsidRDefault="00773953" w:rsidP="007739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</w:t>
            </w:r>
            <w:r w:rsidR="00914FA0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BCDB9E" w14:textId="6B0B030D" w:rsidR="00773953" w:rsidRDefault="005D51F3" w:rsidP="00773953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et out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B9B0E73" w14:textId="77777777" w:rsidR="00773953" w:rsidRDefault="00881C10" w:rsidP="007739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AS 1428.4.1 Cl 2.2</w:t>
            </w:r>
          </w:p>
          <w:p w14:paraId="58420F6B" w14:textId="6E274FA8" w:rsidR="00506F29" w:rsidRDefault="00BE4CA8" w:rsidP="00E8654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Cl 3.2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1BE12F" w14:textId="6FC5F177" w:rsidR="007713DA" w:rsidRDefault="00A6361F" w:rsidP="007713DA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GSI’s</w:t>
            </w:r>
            <w:r w:rsidR="000256B4">
              <w:rPr>
                <w:rFonts w:asciiTheme="majorHAnsi" w:hAnsiTheme="majorHAnsi" w:cstheme="majorHAnsi"/>
                <w:sz w:val="14"/>
                <w:szCs w:val="14"/>
              </w:rPr>
              <w:t xml:space="preserve"> </w:t>
            </w:r>
            <w:r w:rsidR="00BF1388">
              <w:rPr>
                <w:rFonts w:asciiTheme="majorHAnsi" w:hAnsiTheme="majorHAnsi" w:cstheme="majorHAnsi"/>
                <w:sz w:val="14"/>
                <w:szCs w:val="14"/>
              </w:rPr>
              <w:t xml:space="preserve">shall </w:t>
            </w:r>
            <w:r w:rsidR="000256B4">
              <w:rPr>
                <w:rFonts w:asciiTheme="majorHAnsi" w:hAnsiTheme="majorHAnsi" w:cstheme="majorHAnsi"/>
                <w:sz w:val="14"/>
                <w:szCs w:val="14"/>
              </w:rPr>
              <w:t>be inspected prior to fixing to</w:t>
            </w:r>
            <w:r w:rsidR="00194ED6">
              <w:rPr>
                <w:rFonts w:asciiTheme="majorHAnsi" w:hAnsiTheme="majorHAnsi" w:cstheme="majorHAnsi"/>
                <w:sz w:val="14"/>
                <w:szCs w:val="14"/>
              </w:rPr>
              <w:t xml:space="preserve"> confirm the below tolerances are met:</w:t>
            </w:r>
          </w:p>
          <w:p w14:paraId="2A0C6F0B" w14:textId="47048C9D" w:rsidR="00194ED6" w:rsidRDefault="00611C54" w:rsidP="00194ED6">
            <w:pPr>
              <w:pStyle w:val="SymalTableBody"/>
              <w:numPr>
                <w:ilvl w:val="0"/>
                <w:numId w:val="35"/>
              </w:numPr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300mm </w:t>
            </w:r>
            <w:r w:rsidR="00973760">
              <w:rPr>
                <w:rFonts w:asciiTheme="majorHAnsi" w:hAnsiTheme="majorHAnsi" w:cstheme="majorHAnsi"/>
                <w:sz w:val="14"/>
                <w:szCs w:val="14"/>
              </w:rPr>
              <w:t>from face</w:t>
            </w:r>
            <w:r w:rsidR="00D72DD0">
              <w:rPr>
                <w:rFonts w:asciiTheme="majorHAnsi" w:hAnsiTheme="majorHAnsi" w:cstheme="majorHAnsi"/>
                <w:sz w:val="14"/>
                <w:szCs w:val="14"/>
              </w:rPr>
              <w:t xml:space="preserve"> of kerb </w:t>
            </w:r>
            <w:r w:rsidR="00E2113B">
              <w:rPr>
                <w:rFonts w:asciiTheme="majorHAnsi" w:hAnsiTheme="majorHAnsi" w:cstheme="majorHAnsi"/>
                <w:sz w:val="14"/>
                <w:szCs w:val="14"/>
              </w:rPr>
              <w:t>± 10mm</w:t>
            </w:r>
          </w:p>
          <w:p w14:paraId="3D1AE883" w14:textId="55008C4D" w:rsidR="00EF6FAC" w:rsidRDefault="009520C2" w:rsidP="00194ED6">
            <w:pPr>
              <w:pStyle w:val="SymalTableBody"/>
              <w:numPr>
                <w:ilvl w:val="0"/>
                <w:numId w:val="35"/>
              </w:numPr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GSI base is a maximum</w:t>
            </w:r>
            <w:r w:rsidR="00B84D04">
              <w:rPr>
                <w:rFonts w:asciiTheme="majorHAnsi" w:hAnsiTheme="majorHAnsi" w:cstheme="majorHAnsi"/>
                <w:sz w:val="14"/>
                <w:szCs w:val="14"/>
              </w:rPr>
              <w:t xml:space="preserve"> 3mm above the ground surface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.</w:t>
            </w:r>
          </w:p>
          <w:p w14:paraId="3C4BA68E" w14:textId="4F72FE35" w:rsidR="007D30DB" w:rsidRDefault="00F0354A" w:rsidP="00194ED6">
            <w:pPr>
              <w:pStyle w:val="SymalTableBody"/>
              <w:numPr>
                <w:ilvl w:val="0"/>
                <w:numId w:val="35"/>
              </w:numPr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Within</w:t>
            </w:r>
            <w:r w:rsidR="007D30DB" w:rsidRPr="007D30DB">
              <w:rPr>
                <w:rFonts w:asciiTheme="majorHAnsi" w:hAnsiTheme="majorHAnsi" w:cstheme="majorHAnsi"/>
                <w:sz w:val="14"/>
                <w:szCs w:val="14"/>
              </w:rPr>
              <w:t xml:space="preserve"> 300mm of</w:t>
            </w:r>
            <w:r w:rsidR="007D30DB">
              <w:rPr>
                <w:rFonts w:asciiTheme="majorHAnsi" w:hAnsiTheme="majorHAnsi" w:cstheme="majorHAnsi"/>
                <w:sz w:val="14"/>
                <w:szCs w:val="14"/>
              </w:rPr>
              <w:t xml:space="preserve"> traffic signal</w:t>
            </w:r>
            <w:r w:rsidR="007D30DB" w:rsidRPr="007D30DB">
              <w:rPr>
                <w:rFonts w:asciiTheme="majorHAnsi" w:hAnsiTheme="majorHAnsi" w:cstheme="majorHAnsi"/>
                <w:sz w:val="14"/>
                <w:szCs w:val="14"/>
              </w:rPr>
              <w:t xml:space="preserve"> </w:t>
            </w:r>
            <w:proofErr w:type="gramStart"/>
            <w:r w:rsidR="007D30DB" w:rsidRPr="007D30DB">
              <w:rPr>
                <w:rFonts w:asciiTheme="majorHAnsi" w:hAnsiTheme="majorHAnsi" w:cstheme="majorHAnsi"/>
                <w:sz w:val="14"/>
                <w:szCs w:val="14"/>
              </w:rPr>
              <w:t>push</w:t>
            </w:r>
            <w:r w:rsidR="00506F29">
              <w:rPr>
                <w:rFonts w:asciiTheme="majorHAnsi" w:hAnsiTheme="majorHAnsi" w:cstheme="majorHAnsi"/>
                <w:sz w:val="14"/>
                <w:szCs w:val="14"/>
              </w:rPr>
              <w:t>-</w:t>
            </w:r>
            <w:r w:rsidR="007D30DB" w:rsidRPr="007D30DB">
              <w:rPr>
                <w:rFonts w:asciiTheme="majorHAnsi" w:hAnsiTheme="majorHAnsi" w:cstheme="majorHAnsi"/>
                <w:sz w:val="14"/>
                <w:szCs w:val="14"/>
              </w:rPr>
              <w:t>button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s</w:t>
            </w:r>
            <w:proofErr w:type="gramEnd"/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 (where applicable)</w:t>
            </w:r>
            <w:r w:rsidR="007D30DB">
              <w:rPr>
                <w:rFonts w:asciiTheme="majorHAnsi" w:hAnsiTheme="majorHAnsi" w:cstheme="majorHAnsi"/>
                <w:sz w:val="14"/>
                <w:szCs w:val="14"/>
              </w:rPr>
              <w:t>.</w:t>
            </w:r>
          </w:p>
          <w:p w14:paraId="79565F99" w14:textId="6B96F375" w:rsidR="00827B81" w:rsidRPr="00A6405E" w:rsidRDefault="00827B81" w:rsidP="00A6361F">
            <w:pPr>
              <w:pStyle w:val="SymalTableBody"/>
              <w:spacing w:before="20" w:after="20"/>
              <w:ind w:left="7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9E67B9" w14:textId="6E79F50F" w:rsidR="00773953" w:rsidRDefault="000B0666" w:rsidP="007739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FDD07E" w14:textId="7E14FA9A" w:rsidR="00773953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3432AB" w14:textId="51774ECA" w:rsidR="00773953" w:rsidRDefault="00773953" w:rsidP="007739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886E46" w14:textId="77777777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FB52B3" w14:textId="4E294FCA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A08853" w14:textId="77777777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9AB62F" w14:textId="77777777" w:rsidR="00773953" w:rsidRPr="004B6C8C" w:rsidRDefault="00773953" w:rsidP="00773953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773953" w:rsidRPr="00741190" w14:paraId="758F68C4" w14:textId="77777777" w:rsidTr="00545330">
        <w:trPr>
          <w:trHeight w:val="176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757C15" w14:textId="074616C2" w:rsidR="00773953" w:rsidRDefault="00773953" w:rsidP="007739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2.</w:t>
            </w:r>
            <w:r w:rsidR="00914FA0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425F045" w14:textId="29F4628E" w:rsidR="00773953" w:rsidRDefault="0080015E" w:rsidP="00773953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actile Install</w:t>
            </w:r>
            <w:r w:rsidR="001A34FC">
              <w:rPr>
                <w:rFonts w:asciiTheme="majorHAnsi" w:hAnsiTheme="majorHAnsi" w:cstheme="majorHAnsi"/>
                <w:sz w:val="14"/>
                <w:szCs w:val="14"/>
              </w:rPr>
              <w:t xml:space="preserve"> - Warning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238BA0" w14:textId="77777777" w:rsidR="00773953" w:rsidRDefault="00C62901" w:rsidP="007739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8D5E94">
              <w:rPr>
                <w:rFonts w:asciiTheme="majorHAnsi" w:hAnsiTheme="majorHAnsi" w:cstheme="majorHAnsi"/>
                <w:sz w:val="14"/>
                <w:szCs w:val="14"/>
              </w:rPr>
              <w:t>AS1428.4.1</w:t>
            </w:r>
          </w:p>
          <w:p w14:paraId="2E7F5B36" w14:textId="5706F666" w:rsidR="00BE4CA8" w:rsidRDefault="00BE4CA8" w:rsidP="007739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Cl 2.2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DB43B3" w14:textId="77777777" w:rsidR="003F7072" w:rsidRDefault="003F7072" w:rsidP="003F707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actiles shall be installed:</w:t>
            </w:r>
          </w:p>
          <w:p w14:paraId="43C102AB" w14:textId="77777777" w:rsidR="003F7072" w:rsidRDefault="003F7072" w:rsidP="003F7072">
            <w:pPr>
              <w:pStyle w:val="SymalTableBody"/>
              <w:numPr>
                <w:ilvl w:val="0"/>
                <w:numId w:val="35"/>
              </w:numPr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Perpendicular to the carriageway</w:t>
            </w:r>
          </w:p>
          <w:p w14:paraId="1FC3807A" w14:textId="2E131A61" w:rsidR="00164DA2" w:rsidRDefault="00164DA2" w:rsidP="003F7072">
            <w:pPr>
              <w:pStyle w:val="SymalTableBody"/>
              <w:numPr>
                <w:ilvl w:val="0"/>
                <w:numId w:val="35"/>
              </w:numPr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</w:t>
            </w:r>
            <w:r w:rsidR="003F7072" w:rsidRPr="00524E0F">
              <w:rPr>
                <w:rFonts w:asciiTheme="majorHAnsi" w:hAnsiTheme="majorHAnsi" w:cstheme="majorHAnsi"/>
                <w:sz w:val="14"/>
                <w:szCs w:val="14"/>
              </w:rPr>
              <w:t>o the full width of the path of travel</w:t>
            </w:r>
          </w:p>
          <w:p w14:paraId="724B6F19" w14:textId="51577139" w:rsidR="007772E9" w:rsidRDefault="0047403E" w:rsidP="003F7072">
            <w:pPr>
              <w:pStyle w:val="SymalTableBody"/>
              <w:numPr>
                <w:ilvl w:val="0"/>
                <w:numId w:val="35"/>
              </w:numPr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o that there is no likelihood of the edges lifting</w:t>
            </w:r>
          </w:p>
          <w:p w14:paraId="06EF90BA" w14:textId="5A073F00" w:rsidR="00164DA2" w:rsidRPr="00545330" w:rsidRDefault="00164DA2" w:rsidP="00570428">
            <w:pPr>
              <w:pStyle w:val="SymalTableBody"/>
              <w:numPr>
                <w:ilvl w:val="0"/>
                <w:numId w:val="35"/>
              </w:numPr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I</w:t>
            </w:r>
            <w:r w:rsidR="003F7072" w:rsidRPr="00164DA2">
              <w:rPr>
                <w:rFonts w:asciiTheme="majorHAnsi" w:hAnsiTheme="majorHAnsi" w:cstheme="majorHAnsi"/>
                <w:sz w:val="14"/>
                <w:szCs w:val="14"/>
              </w:rPr>
              <w:t>n accordance with AS1428.4.1 and</w:t>
            </w:r>
            <w:r w:rsidR="00D6105D">
              <w:rPr>
                <w:rFonts w:asciiTheme="majorHAnsi" w:hAnsiTheme="majorHAnsi" w:cstheme="majorHAnsi"/>
                <w:sz w:val="14"/>
                <w:szCs w:val="14"/>
              </w:rPr>
              <w:t xml:space="preserve"> the</w:t>
            </w:r>
            <w:r w:rsidR="003F7072" w:rsidRPr="00164DA2">
              <w:rPr>
                <w:rFonts w:asciiTheme="majorHAnsi" w:hAnsiTheme="majorHAnsi" w:cstheme="majorHAnsi"/>
                <w:sz w:val="14"/>
                <w:szCs w:val="14"/>
              </w:rPr>
              <w:t xml:space="preserve"> IFC drawings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8FD410" w14:textId="3F820285" w:rsidR="00773953" w:rsidRDefault="00EE0EED" w:rsidP="007739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C72EE6" w14:textId="79A7897F" w:rsidR="00773953" w:rsidRDefault="00EE0EED" w:rsidP="00773953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5EF329" w14:textId="203DCF91" w:rsidR="00773953" w:rsidRDefault="00EE0EED" w:rsidP="00CC1EEA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A36248" w14:textId="77777777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FE3DB2" w14:textId="551C5BD7" w:rsidR="00773953" w:rsidRPr="00A6405E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91B1D3" w14:textId="77777777" w:rsidR="00773953" w:rsidRPr="00741190" w:rsidRDefault="00773953" w:rsidP="007739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5FD587" w14:textId="77777777" w:rsidR="00773953" w:rsidRPr="004B6C8C" w:rsidRDefault="00773953" w:rsidP="00773953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2D2C45" w:rsidRPr="00741190" w14:paraId="77FE88C4" w14:textId="77777777" w:rsidTr="6FBFD5F2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91A9E1" w14:textId="03AECBD3" w:rsidR="002D2C45" w:rsidRDefault="002D2C45" w:rsidP="002D2C45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3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2EF347" w14:textId="7D26420F" w:rsidR="002D2C45" w:rsidRDefault="002D2C45" w:rsidP="002D2C45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actile Install - Directional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0B5F6B" w14:textId="77777777" w:rsidR="002D2C45" w:rsidRDefault="002D2C45" w:rsidP="002D2C45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8D5E94">
              <w:rPr>
                <w:rFonts w:asciiTheme="majorHAnsi" w:hAnsiTheme="majorHAnsi" w:cstheme="majorHAnsi"/>
                <w:sz w:val="14"/>
                <w:szCs w:val="14"/>
              </w:rPr>
              <w:t>AS1428.4.1</w:t>
            </w:r>
          </w:p>
          <w:p w14:paraId="6C37E320" w14:textId="49349DE2" w:rsidR="000F4BDC" w:rsidRPr="008D5E94" w:rsidRDefault="000F4BDC" w:rsidP="002D2C45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C</w:t>
            </w:r>
            <w:r w:rsidR="00025BEC">
              <w:rPr>
                <w:rFonts w:asciiTheme="majorHAnsi" w:hAnsiTheme="majorHAnsi" w:cstheme="majorHAnsi"/>
                <w:sz w:val="14"/>
                <w:szCs w:val="14"/>
              </w:rPr>
              <w:t>l 3.2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A187CC" w14:textId="77777777" w:rsidR="002D2C45" w:rsidRDefault="002D2C45" w:rsidP="002D2C45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actiles shall be installed:</w:t>
            </w:r>
          </w:p>
          <w:p w14:paraId="3EE37141" w14:textId="751B3C5C" w:rsidR="002D2C45" w:rsidRDefault="002D2C45" w:rsidP="002D2C45">
            <w:pPr>
              <w:pStyle w:val="SymalTableBody"/>
              <w:numPr>
                <w:ilvl w:val="0"/>
                <w:numId w:val="35"/>
              </w:numPr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Parallel to the </w:t>
            </w:r>
            <w:r w:rsidR="00C5144B">
              <w:rPr>
                <w:rFonts w:asciiTheme="majorHAnsi" w:hAnsiTheme="majorHAnsi" w:cstheme="majorHAnsi"/>
                <w:sz w:val="14"/>
                <w:szCs w:val="14"/>
              </w:rPr>
              <w:t xml:space="preserve">required </w:t>
            </w:r>
            <w:r w:rsidR="00453CC9">
              <w:rPr>
                <w:rFonts w:asciiTheme="majorHAnsi" w:hAnsiTheme="majorHAnsi" w:cstheme="majorHAnsi"/>
                <w:sz w:val="14"/>
                <w:szCs w:val="14"/>
              </w:rPr>
              <w:t>direction of travel</w:t>
            </w:r>
          </w:p>
          <w:p w14:paraId="367CA3C7" w14:textId="75CBE937" w:rsidR="002D2C45" w:rsidRDefault="00453CC9" w:rsidP="002D2C45">
            <w:pPr>
              <w:pStyle w:val="SymalTableBody"/>
              <w:numPr>
                <w:ilvl w:val="0"/>
                <w:numId w:val="35"/>
              </w:numPr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Along the centreline of the re</w:t>
            </w:r>
            <w:r w:rsidR="00C5144B">
              <w:rPr>
                <w:rFonts w:asciiTheme="majorHAnsi" w:hAnsiTheme="majorHAnsi" w:cstheme="majorHAnsi"/>
                <w:sz w:val="14"/>
                <w:szCs w:val="14"/>
              </w:rPr>
              <w:t>quired direction of travel</w:t>
            </w:r>
          </w:p>
          <w:p w14:paraId="66A3E8F9" w14:textId="77777777" w:rsidR="002D2C45" w:rsidRDefault="002D2C45" w:rsidP="002D2C45">
            <w:pPr>
              <w:pStyle w:val="SymalTableBody"/>
              <w:numPr>
                <w:ilvl w:val="0"/>
                <w:numId w:val="35"/>
              </w:numPr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o that there is no likelihood of the edges lifting</w:t>
            </w:r>
          </w:p>
          <w:p w14:paraId="392D96F0" w14:textId="77777777" w:rsidR="002D2C45" w:rsidRDefault="002D2C45" w:rsidP="002D2C45">
            <w:pPr>
              <w:pStyle w:val="SymalTableBody"/>
              <w:numPr>
                <w:ilvl w:val="0"/>
                <w:numId w:val="35"/>
              </w:numPr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I</w:t>
            </w:r>
            <w:r w:rsidRPr="00164DA2">
              <w:rPr>
                <w:rFonts w:asciiTheme="majorHAnsi" w:hAnsiTheme="majorHAnsi" w:cstheme="majorHAnsi"/>
                <w:sz w:val="14"/>
                <w:szCs w:val="14"/>
              </w:rPr>
              <w:t>n accordance with AS1428.4.1 and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 the</w:t>
            </w:r>
            <w:r w:rsidRPr="00164DA2">
              <w:rPr>
                <w:rFonts w:asciiTheme="majorHAnsi" w:hAnsiTheme="majorHAnsi" w:cstheme="majorHAnsi"/>
                <w:sz w:val="14"/>
                <w:szCs w:val="14"/>
              </w:rPr>
              <w:t xml:space="preserve"> IFC drawings</w:t>
            </w:r>
          </w:p>
          <w:p w14:paraId="371137E3" w14:textId="77777777" w:rsidR="002D2C45" w:rsidRDefault="002D2C45" w:rsidP="002D2C45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99E3A5" w14:textId="5FE9FE89" w:rsidR="002D2C45" w:rsidRDefault="002D2C45" w:rsidP="002D2C45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BF0529" w14:textId="2ED6A8A9" w:rsidR="002D2C45" w:rsidRDefault="002D2C45" w:rsidP="002D2C45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35D606" w14:textId="7C111B88" w:rsidR="002D2C45" w:rsidRDefault="002D2C45" w:rsidP="002D2C45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60A62E" w14:textId="77777777" w:rsidR="002D2C45" w:rsidRPr="00741190" w:rsidRDefault="002D2C45" w:rsidP="002D2C45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D41240" w14:textId="77777777" w:rsidR="002D2C45" w:rsidRPr="00A6405E" w:rsidRDefault="002D2C45" w:rsidP="002D2C45">
            <w:pPr>
              <w:pStyle w:val="SymalTableBody"/>
              <w:spacing w:before="20" w:after="20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CCC511" w14:textId="77777777" w:rsidR="002D2C45" w:rsidRPr="00741190" w:rsidRDefault="002D2C45" w:rsidP="002D2C45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B0F046" w14:textId="77777777" w:rsidR="002D2C45" w:rsidRPr="004B6C8C" w:rsidRDefault="002D2C45" w:rsidP="002D2C45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773953" w:rsidRPr="003C1E57" w14:paraId="1733DE2D" w14:textId="77777777" w:rsidTr="6FBFD5F2">
        <w:trPr>
          <w:trHeight w:val="227"/>
        </w:trPr>
        <w:tc>
          <w:tcPr>
            <w:tcW w:w="5000" w:type="pct"/>
            <w:gridSpan w:val="11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2"/>
            <w:vAlign w:val="center"/>
          </w:tcPr>
          <w:p w14:paraId="1F68EC09" w14:textId="5DA7CF2D" w:rsidR="00773953" w:rsidRPr="003C1E57" w:rsidRDefault="0080015E" w:rsidP="00773953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2"/>
                <w:sz w:val="20"/>
              </w:rPr>
              <w:t>3</w:t>
            </w:r>
            <w:r w:rsidRPr="3A9D99B2">
              <w:rPr>
                <w:b/>
                <w:bCs/>
                <w:color w:val="FFFFFF" w:themeColor="background2"/>
                <w:sz w:val="20"/>
              </w:rPr>
              <w:t xml:space="preserve">.0 Work Lot Close Out  </w:t>
            </w:r>
          </w:p>
        </w:tc>
      </w:tr>
      <w:tr w:rsidR="0080015E" w:rsidRPr="00741190" w14:paraId="092A3337" w14:textId="77777777" w:rsidTr="6FBFD5F2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E5A72D" w14:textId="49B3B9FD" w:rsidR="0080015E" w:rsidRDefault="0080015E" w:rsidP="0080015E">
            <w:pPr>
              <w:pStyle w:val="Tabletext"/>
              <w:rPr>
                <w:rFonts w:asciiTheme="majorHAnsi" w:hAnsiTheme="majorHAnsi" w:cstheme="majorHAnsi"/>
                <w:b/>
                <w:szCs w:val="16"/>
              </w:rPr>
            </w:pPr>
            <w:r>
              <w:rPr>
                <w:rFonts w:asciiTheme="majorHAnsi" w:hAnsiTheme="majorHAnsi" w:cstheme="majorHAnsi"/>
                <w:b/>
                <w:bCs w:val="0"/>
                <w:szCs w:val="16"/>
              </w:rPr>
              <w:t>3</w:t>
            </w:r>
            <w:r w:rsidRPr="00050056">
              <w:rPr>
                <w:rFonts w:asciiTheme="majorHAnsi" w:hAnsiTheme="majorHAnsi" w:cstheme="majorHAnsi"/>
                <w:b/>
                <w:bCs w:val="0"/>
                <w:szCs w:val="16"/>
              </w:rPr>
              <w:t>.</w:t>
            </w:r>
            <w:r>
              <w:rPr>
                <w:rFonts w:asciiTheme="majorHAnsi" w:hAnsiTheme="majorHAnsi" w:cstheme="majorHAnsi"/>
                <w:b/>
                <w:bCs w:val="0"/>
                <w:szCs w:val="16"/>
              </w:rPr>
              <w:t>1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4B595D" w14:textId="038ACBFB" w:rsidR="0080015E" w:rsidRDefault="0080015E" w:rsidP="0080015E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Product Non-Conformance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B033D4" w14:textId="7EC0052A" w:rsidR="0080015E" w:rsidRDefault="0080015E" w:rsidP="0080015E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CQMP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932A2C" w14:textId="77777777" w:rsidR="0080015E" w:rsidRDefault="0080015E" w:rsidP="0080015E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53C5B505" w14:textId="77777777" w:rsidR="0080015E" w:rsidRDefault="0080015E" w:rsidP="0080015E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All Product Non-Conformance(s) recorded and closed (if applicable) </w:t>
            </w:r>
          </w:p>
          <w:p w14:paraId="28C12D33" w14:textId="390FCBCF" w:rsidR="0080015E" w:rsidRPr="0061068A" w:rsidRDefault="0080015E" w:rsidP="0080015E">
            <w:pPr>
              <w:pStyle w:val="Tabletext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EFC78F" w14:textId="3FA522CB" w:rsidR="0080015E" w:rsidRPr="006667DE" w:rsidRDefault="0080015E" w:rsidP="0080015E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C07290">
              <w:rPr>
                <w:sz w:val="14"/>
                <w:szCs w:val="14"/>
              </w:rPr>
              <w:t xml:space="preserve">Each </w:t>
            </w:r>
            <w:r>
              <w:rPr>
                <w:sz w:val="14"/>
                <w:szCs w:val="14"/>
              </w:rPr>
              <w:t>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C77E1C" w14:textId="260378DE" w:rsidR="0080015E" w:rsidRDefault="0080015E" w:rsidP="0080015E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C07290">
              <w:rPr>
                <w:sz w:val="14"/>
                <w:szCs w:val="14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3DC4C0" w14:textId="3E280A53" w:rsidR="0080015E" w:rsidRPr="006667DE" w:rsidRDefault="0080015E" w:rsidP="0080015E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C07290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B1C5A7" w14:textId="77777777" w:rsidR="0080015E" w:rsidRPr="002361ED" w:rsidRDefault="0080015E" w:rsidP="0080015E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F87194" w14:textId="0230C427" w:rsidR="0080015E" w:rsidRPr="002361ED" w:rsidRDefault="0080015E" w:rsidP="0080015E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2A39C4" w14:textId="77777777" w:rsidR="0080015E" w:rsidRPr="006667DE" w:rsidRDefault="0080015E" w:rsidP="0080015E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F70FEA" w14:textId="77777777" w:rsidR="0080015E" w:rsidRPr="006667DE" w:rsidRDefault="0080015E" w:rsidP="0080015E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</w:tr>
      <w:tr w:rsidR="0080015E" w14:paraId="3AC36473" w14:textId="77777777" w:rsidTr="00A02F3F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968E1E" w14:textId="44B74A00" w:rsidR="0080015E" w:rsidRDefault="0080015E" w:rsidP="0080015E">
            <w:pPr>
              <w:pStyle w:val="Tabletext"/>
              <w:rPr>
                <w:rFonts w:asciiTheme="majorHAnsi" w:hAnsiTheme="majorHAnsi" w:cstheme="majorBidi"/>
                <w:b/>
              </w:rPr>
            </w:pPr>
            <w:r>
              <w:rPr>
                <w:rFonts w:asciiTheme="majorHAnsi" w:hAnsiTheme="majorHAnsi" w:cstheme="majorBidi"/>
                <w:b/>
              </w:rPr>
              <w:t>3.2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E28A55" w14:textId="2120D990" w:rsidR="0080015E" w:rsidRDefault="0080015E" w:rsidP="0080015E">
            <w:pPr>
              <w:pStyle w:val="SymalTableBody"/>
              <w:rPr>
                <w:rFonts w:asciiTheme="majorHAnsi" w:hAnsiTheme="majorHAnsi" w:cstheme="majorBid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Quality Representative to check the above criteria and records to confirm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4720C3" w14:textId="77777777" w:rsidR="0080015E" w:rsidRDefault="0080015E" w:rsidP="0080015E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CQMP</w:t>
            </w:r>
          </w:p>
          <w:p w14:paraId="3ADD9586" w14:textId="37C09C34" w:rsidR="0080015E" w:rsidRDefault="0080015E" w:rsidP="0080015E">
            <w:pPr>
              <w:pStyle w:val="SymalTableBody"/>
              <w:jc w:val="center"/>
              <w:rPr>
                <w:rFonts w:asciiTheme="majorHAnsi" w:hAnsiTheme="majorHAnsi" w:cstheme="majorBidi"/>
                <w:sz w:val="14"/>
                <w:szCs w:val="14"/>
              </w:rPr>
            </w:pPr>
            <w:r w:rsidRPr="00A96932">
              <w:rPr>
                <w:rFonts w:asciiTheme="majorHAnsi" w:hAnsiTheme="majorHAnsi" w:cstheme="majorHAnsi"/>
                <w:sz w:val="14"/>
                <w:szCs w:val="14"/>
              </w:rPr>
              <w:t>Lot Records</w:t>
            </w:r>
          </w:p>
        </w:tc>
        <w:tc>
          <w:tcPr>
            <w:tcW w:w="122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BDBFE9" w14:textId="733535AE" w:rsidR="0080015E" w:rsidRDefault="0080015E" w:rsidP="0080015E">
            <w:pPr>
              <w:pStyle w:val="Tabletext"/>
              <w:rPr>
                <w:rFonts w:asciiTheme="majorHAnsi" w:hAnsiTheme="majorHAnsi" w:cstheme="majorBid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All above criteria met, and records identified attached.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4DD09A" w14:textId="0884AC3F" w:rsidR="0080015E" w:rsidRDefault="0080015E" w:rsidP="0080015E">
            <w:pPr>
              <w:pStyle w:val="SymalTableBody"/>
              <w:jc w:val="center"/>
              <w:rPr>
                <w:sz w:val="14"/>
                <w:szCs w:val="14"/>
              </w:rPr>
            </w:pPr>
            <w:r w:rsidRPr="00C07290">
              <w:rPr>
                <w:sz w:val="14"/>
                <w:szCs w:val="14"/>
              </w:rPr>
              <w:t>Each</w:t>
            </w:r>
            <w:r>
              <w:rPr>
                <w:sz w:val="14"/>
                <w:szCs w:val="14"/>
              </w:rPr>
              <w:t xml:space="preserve"> lot</w:t>
            </w:r>
            <w:r w:rsidRPr="00C07290">
              <w:rPr>
                <w:sz w:val="14"/>
                <w:szCs w:val="14"/>
              </w:rPr>
              <w:t xml:space="preserve"> 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90BBCC" w14:textId="34AD2A0D" w:rsidR="0080015E" w:rsidRDefault="0080015E" w:rsidP="0080015E">
            <w:pPr>
              <w:pStyle w:val="SymalTableBody"/>
              <w:jc w:val="center"/>
              <w:rPr>
                <w:sz w:val="14"/>
                <w:szCs w:val="14"/>
              </w:rPr>
            </w:pPr>
            <w:r w:rsidRPr="00C07290">
              <w:rPr>
                <w:sz w:val="14"/>
                <w:szCs w:val="14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7C877B" w14:textId="2924BA1E" w:rsidR="0080015E" w:rsidRDefault="0080015E" w:rsidP="0080015E">
            <w:pPr>
              <w:pStyle w:val="SymalTableBody"/>
              <w:jc w:val="center"/>
              <w:rPr>
                <w:sz w:val="14"/>
                <w:szCs w:val="14"/>
              </w:rPr>
            </w:pPr>
            <w:r w:rsidRPr="00C07290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56E6AF2" w14:textId="0ADD617C" w:rsidR="0080015E" w:rsidRDefault="0080015E" w:rsidP="0080015E">
            <w:pPr>
              <w:pStyle w:val="SymalTableBody"/>
              <w:jc w:val="center"/>
              <w:rPr>
                <w:b/>
                <w:bCs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E5D5D6C" w14:textId="49411AEC" w:rsidR="0080015E" w:rsidRDefault="0080015E" w:rsidP="0080015E">
            <w:pPr>
              <w:pStyle w:val="SymalTableBody"/>
              <w:jc w:val="center"/>
              <w:rPr>
                <w:b/>
                <w:bCs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4402BDE" w14:textId="60E8A98D" w:rsidR="0080015E" w:rsidRDefault="0080015E" w:rsidP="0080015E">
            <w:pPr>
              <w:pStyle w:val="SymalTableBody"/>
              <w:jc w:val="center"/>
              <w:rPr>
                <w:b/>
                <w:bCs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2E1A8E2" w14:textId="09050A33" w:rsidR="0080015E" w:rsidRDefault="0080015E" w:rsidP="0080015E">
            <w:pPr>
              <w:pStyle w:val="SymalTableBody"/>
              <w:rPr>
                <w:b/>
                <w:bCs/>
              </w:rPr>
            </w:pPr>
          </w:p>
        </w:tc>
      </w:tr>
    </w:tbl>
    <w:p w14:paraId="0229E511" w14:textId="77777777" w:rsidR="00B27F39" w:rsidRDefault="00B27F39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22AA568A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</w:t>
            </w:r>
            <w:r w:rsidR="008B66C7">
              <w:rPr>
                <w:b/>
                <w:bCs/>
                <w:sz w:val="18"/>
                <w:szCs w:val="18"/>
              </w:rPr>
              <w:t>E</w:t>
            </w:r>
            <w:r w:rsidRPr="005056E3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>-Site Supervisor, 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4AF19416" w:rsidR="00EA0774" w:rsidRPr="005056E3" w:rsidRDefault="00EA0774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EA0774">
        <w:rPr>
          <w:rFonts w:ascii="Arial" w:hAnsi="Arial" w:cs="Arial"/>
          <w:b/>
          <w:bCs/>
          <w:sz w:val="18"/>
          <w:szCs w:val="18"/>
        </w:rPr>
        <w:t xml:space="preserve">NA – </w:t>
      </w:r>
      <w:r>
        <w:rPr>
          <w:rFonts w:ascii="Arial" w:hAnsi="Arial" w:cs="Arial"/>
          <w:sz w:val="18"/>
          <w:szCs w:val="18"/>
        </w:rPr>
        <w:t xml:space="preserve">Nominated Authority </w:t>
      </w:r>
      <w:r w:rsidR="00CE55C2" w:rsidRPr="00CE55C2">
        <w:rPr>
          <w:rFonts w:ascii="Arial" w:hAnsi="Arial" w:cs="Arial"/>
          <w:b/>
          <w:bCs/>
          <w:sz w:val="18"/>
          <w:szCs w:val="18"/>
        </w:rPr>
        <w:t>SEST</w:t>
      </w:r>
      <w:r w:rsidR="00CE55C2">
        <w:rPr>
          <w:rFonts w:ascii="Arial" w:hAnsi="Arial" w:cs="Arial"/>
          <w:sz w:val="18"/>
          <w:szCs w:val="18"/>
        </w:rPr>
        <w:t>- Symal Environmental Sustainability Team</w:t>
      </w:r>
    </w:p>
    <w:p w14:paraId="0F3FC882" w14:textId="15131269" w:rsidR="005056E3" w:rsidRPr="005056E3" w:rsidRDefault="005056E3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 xml:space="preserve">Inspection Point </w:t>
      </w:r>
    </w:p>
    <w:sectPr w:rsidR="005056E3" w:rsidRPr="005056E3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E47FF7" w14:textId="77777777" w:rsidR="00066554" w:rsidRDefault="00066554" w:rsidP="007617B0">
      <w:pPr>
        <w:spacing w:after="0"/>
      </w:pPr>
      <w:r>
        <w:separator/>
      </w:r>
    </w:p>
  </w:endnote>
  <w:endnote w:type="continuationSeparator" w:id="0">
    <w:p w14:paraId="037B5245" w14:textId="77777777" w:rsidR="00066554" w:rsidRDefault="00066554" w:rsidP="007617B0">
      <w:pPr>
        <w:spacing w:after="0"/>
      </w:pPr>
      <w:r>
        <w:continuationSeparator/>
      </w:r>
    </w:p>
  </w:endnote>
  <w:endnote w:type="continuationNotice" w:id="1">
    <w:p w14:paraId="54849CB8" w14:textId="77777777" w:rsidR="00066554" w:rsidRDefault="00066554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2A2434E8" w:rsidR="00D340C6" w:rsidRPr="00AD0710" w:rsidRDefault="003F6CDE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>Revision</w:t>
          </w:r>
          <w:r w:rsidRPr="00AD0710">
            <w:rPr>
              <w:szCs w:val="16"/>
            </w:rPr>
            <w:t xml:space="preserve"> </w:t>
          </w:r>
          <w:r w:rsidR="00AC436E">
            <w:rPr>
              <w:szCs w:val="16"/>
            </w:rPr>
            <w:t>00</w:t>
          </w:r>
          <w:r w:rsidRPr="00AD0710">
            <w:rPr>
              <w:szCs w:val="16"/>
            </w:rPr>
            <w:t xml:space="preserve"> Issue date </w:t>
          </w:r>
          <w:r w:rsidR="00AC436E">
            <w:rPr>
              <w:szCs w:val="16"/>
            </w:rPr>
            <w:t>17</w:t>
          </w:r>
          <w:r>
            <w:rPr>
              <w:szCs w:val="16"/>
            </w:rPr>
            <w:t>/</w:t>
          </w:r>
          <w:r w:rsidR="003B5C46">
            <w:rPr>
              <w:szCs w:val="16"/>
            </w:rPr>
            <w:t>10</w:t>
          </w:r>
          <w:r w:rsidRPr="00AD0710">
            <w:rPr>
              <w:szCs w:val="16"/>
            </w:rPr>
            <w:t>/20</w:t>
          </w:r>
          <w:r>
            <w:rPr>
              <w:szCs w:val="16"/>
            </w:rPr>
            <w:t>2</w:t>
          </w:r>
          <w:r w:rsidR="00976EC1">
            <w:rPr>
              <w:szCs w:val="16"/>
            </w:rPr>
            <w:t>4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62915790" w:rsidR="00D340C6" w:rsidRPr="00AD0710" w:rsidRDefault="003F6CDE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>Revision</w:t>
          </w:r>
          <w:r w:rsidR="00D340C6" w:rsidRPr="00AD0710">
            <w:rPr>
              <w:szCs w:val="16"/>
            </w:rPr>
            <w:t xml:space="preserve"> </w:t>
          </w:r>
          <w:r w:rsidR="00AC436E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Issue date </w:t>
          </w:r>
          <w:r w:rsidR="00AC436E">
            <w:rPr>
              <w:szCs w:val="16"/>
            </w:rPr>
            <w:t>17</w:t>
          </w:r>
          <w:r>
            <w:rPr>
              <w:szCs w:val="16"/>
            </w:rPr>
            <w:t>/</w:t>
          </w:r>
          <w:r w:rsidR="003B5C46">
            <w:rPr>
              <w:szCs w:val="16"/>
            </w:rPr>
            <w:t>10</w:t>
          </w:r>
          <w:r w:rsidR="00D340C6" w:rsidRPr="00AD0710">
            <w:rPr>
              <w:szCs w:val="16"/>
            </w:rPr>
            <w:t>/20</w:t>
          </w:r>
          <w:r>
            <w:rPr>
              <w:szCs w:val="16"/>
            </w:rPr>
            <w:t>2</w:t>
          </w:r>
          <w:r w:rsidR="00976EC1">
            <w:rPr>
              <w:szCs w:val="16"/>
            </w:rPr>
            <w:t>4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A8D174" w14:textId="77777777" w:rsidR="00066554" w:rsidRDefault="00066554" w:rsidP="007617B0">
      <w:pPr>
        <w:spacing w:after="0"/>
      </w:pPr>
      <w:r>
        <w:separator/>
      </w:r>
    </w:p>
  </w:footnote>
  <w:footnote w:type="continuationSeparator" w:id="0">
    <w:p w14:paraId="5DFA82B2" w14:textId="77777777" w:rsidR="00066554" w:rsidRDefault="00066554" w:rsidP="007617B0">
      <w:pPr>
        <w:spacing w:after="0"/>
      </w:pPr>
      <w:r>
        <w:continuationSeparator/>
      </w:r>
    </w:p>
  </w:footnote>
  <w:footnote w:type="continuationNotice" w:id="1">
    <w:p w14:paraId="125CEBC5" w14:textId="77777777" w:rsidR="00066554" w:rsidRDefault="00066554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4DBFBB" w14:textId="77777777" w:rsidR="00012FBA" w:rsidRPr="00830B96" w:rsidRDefault="00012FBA">
    <w:pPr>
      <w:pStyle w:val="SymalBodycopylvl1"/>
      <w:spacing w:before="360" w:after="0"/>
      <w:jc w:val="right"/>
    </w:pPr>
    <w:r>
      <w:rPr>
        <w:noProof/>
      </w:rPr>
      <w:drawing>
        <wp:inline distT="0" distB="0" distL="0" distR="0" wp14:anchorId="7CE1EDDE" wp14:editId="026F54CA">
          <wp:extent cx="1839600" cy="547200"/>
          <wp:effectExtent l="0" t="0" r="0" b="5715"/>
          <wp:docPr id="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39600" cy="54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569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56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93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3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6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0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3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7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100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4" w15:restartNumberingAfterBreak="0">
    <w:nsid w:val="1C6B7041"/>
    <w:multiLevelType w:val="hybridMultilevel"/>
    <w:tmpl w:val="7EFE3662"/>
    <w:lvl w:ilvl="0" w:tplc="9126EC00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6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7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8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9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1" w15:restartNumberingAfterBreak="0">
    <w:nsid w:val="4AE60D13"/>
    <w:multiLevelType w:val="hybridMultilevel"/>
    <w:tmpl w:val="9B1861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952B59"/>
    <w:multiLevelType w:val="hybridMultilevel"/>
    <w:tmpl w:val="3B9E94C6"/>
    <w:lvl w:ilvl="0" w:tplc="A0C0758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4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7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0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1" w15:restartNumberingAfterBreak="0">
    <w:nsid w:val="7EE3122B"/>
    <w:multiLevelType w:val="multilevel"/>
    <w:tmpl w:val="38B6FA6E"/>
    <w:numStyleLink w:val="CivLegal"/>
  </w:abstractNum>
  <w:num w:numId="1" w16cid:durableId="1109666645">
    <w:abstractNumId w:val="15"/>
  </w:num>
  <w:num w:numId="2" w16cid:durableId="1218665500">
    <w:abstractNumId w:val="10"/>
  </w:num>
  <w:num w:numId="3" w16cid:durableId="843784883">
    <w:abstractNumId w:val="19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69155253">
    <w:abstractNumId w:val="2"/>
  </w:num>
  <w:num w:numId="5" w16cid:durableId="989138945">
    <w:abstractNumId w:val="16"/>
  </w:num>
  <w:num w:numId="6" w16cid:durableId="690883404">
    <w:abstractNumId w:val="3"/>
  </w:num>
  <w:num w:numId="7" w16cid:durableId="1849052862">
    <w:abstractNumId w:val="5"/>
  </w:num>
  <w:num w:numId="8" w16cid:durableId="2019917532">
    <w:abstractNumId w:val="1"/>
  </w:num>
  <w:num w:numId="9" w16cid:durableId="1883059834">
    <w:abstractNumId w:val="6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54062807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5484557">
    <w:abstractNumId w:val="13"/>
  </w:num>
  <w:num w:numId="12" w16cid:durableId="87654895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4588227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932870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27341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8903745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788301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1666705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3829278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53592940">
    <w:abstractNumId w:val="0"/>
  </w:num>
  <w:num w:numId="21" w16cid:durableId="1496796764">
    <w:abstractNumId w:val="8"/>
  </w:num>
  <w:num w:numId="22" w16cid:durableId="227762539">
    <w:abstractNumId w:val="21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759184092">
    <w:abstractNumId w:val="18"/>
  </w:num>
  <w:num w:numId="24" w16cid:durableId="1872111479">
    <w:abstractNumId w:val="21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00794663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75003374">
    <w:abstractNumId w:val="16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403331988">
    <w:abstractNumId w:val="19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516724297">
    <w:abstractNumId w:val="17"/>
  </w:num>
  <w:num w:numId="29" w16cid:durableId="346978421">
    <w:abstractNumId w:val="7"/>
  </w:num>
  <w:num w:numId="30" w16cid:durableId="2006664100">
    <w:abstractNumId w:val="6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239367391">
    <w:abstractNumId w:val="20"/>
  </w:num>
  <w:num w:numId="32" w16cid:durableId="174872947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24858542">
    <w:abstractNumId w:val="9"/>
  </w:num>
  <w:num w:numId="34" w16cid:durableId="1630667363">
    <w:abstractNumId w:val="11"/>
  </w:num>
  <w:num w:numId="35" w16cid:durableId="1560556662">
    <w:abstractNumId w:val="4"/>
  </w:num>
  <w:num w:numId="36" w16cid:durableId="1689678764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tDS1NDU2NzEwNzVU0lEKTi0uzszPAykwqgUAie7PWSwAAAA="/>
  </w:docVars>
  <w:rsids>
    <w:rsidRoot w:val="00EA0774"/>
    <w:rsid w:val="00001F59"/>
    <w:rsid w:val="00002803"/>
    <w:rsid w:val="000128EA"/>
    <w:rsid w:val="00012FBA"/>
    <w:rsid w:val="00013E57"/>
    <w:rsid w:val="000158DC"/>
    <w:rsid w:val="00020C9B"/>
    <w:rsid w:val="00021F49"/>
    <w:rsid w:val="000256B4"/>
    <w:rsid w:val="00025BEC"/>
    <w:rsid w:val="0002698F"/>
    <w:rsid w:val="0003431C"/>
    <w:rsid w:val="000359E5"/>
    <w:rsid w:val="00035C95"/>
    <w:rsid w:val="00036F9A"/>
    <w:rsid w:val="00042A87"/>
    <w:rsid w:val="0004421D"/>
    <w:rsid w:val="00045C49"/>
    <w:rsid w:val="00046F51"/>
    <w:rsid w:val="00050056"/>
    <w:rsid w:val="00055B6C"/>
    <w:rsid w:val="000628FA"/>
    <w:rsid w:val="00062A94"/>
    <w:rsid w:val="00066554"/>
    <w:rsid w:val="00066CC8"/>
    <w:rsid w:val="000759B7"/>
    <w:rsid w:val="00077FF4"/>
    <w:rsid w:val="000802C9"/>
    <w:rsid w:val="00080579"/>
    <w:rsid w:val="000820F9"/>
    <w:rsid w:val="0008668E"/>
    <w:rsid w:val="00086B45"/>
    <w:rsid w:val="00091863"/>
    <w:rsid w:val="000918CF"/>
    <w:rsid w:val="00091CCF"/>
    <w:rsid w:val="00093207"/>
    <w:rsid w:val="0009555B"/>
    <w:rsid w:val="000A213D"/>
    <w:rsid w:val="000A5B5B"/>
    <w:rsid w:val="000A72A9"/>
    <w:rsid w:val="000B0666"/>
    <w:rsid w:val="000B1D1A"/>
    <w:rsid w:val="000B265B"/>
    <w:rsid w:val="000B28DC"/>
    <w:rsid w:val="000B2BCF"/>
    <w:rsid w:val="000B31AF"/>
    <w:rsid w:val="000B695B"/>
    <w:rsid w:val="000C28DA"/>
    <w:rsid w:val="000C66F2"/>
    <w:rsid w:val="000D0E97"/>
    <w:rsid w:val="000E3240"/>
    <w:rsid w:val="000F01F8"/>
    <w:rsid w:val="000F4BDC"/>
    <w:rsid w:val="000F6E06"/>
    <w:rsid w:val="0010407F"/>
    <w:rsid w:val="00112853"/>
    <w:rsid w:val="001153A9"/>
    <w:rsid w:val="00117752"/>
    <w:rsid w:val="001207BF"/>
    <w:rsid w:val="00121007"/>
    <w:rsid w:val="0012160E"/>
    <w:rsid w:val="00123A2C"/>
    <w:rsid w:val="00126407"/>
    <w:rsid w:val="00127C67"/>
    <w:rsid w:val="00127D91"/>
    <w:rsid w:val="00131DA8"/>
    <w:rsid w:val="001329E3"/>
    <w:rsid w:val="0013432E"/>
    <w:rsid w:val="001360F3"/>
    <w:rsid w:val="00136359"/>
    <w:rsid w:val="00145C21"/>
    <w:rsid w:val="00150E01"/>
    <w:rsid w:val="00152695"/>
    <w:rsid w:val="00152A1E"/>
    <w:rsid w:val="00153A4A"/>
    <w:rsid w:val="00161C26"/>
    <w:rsid w:val="00164930"/>
    <w:rsid w:val="00164D07"/>
    <w:rsid w:val="00164DA2"/>
    <w:rsid w:val="00170EB8"/>
    <w:rsid w:val="00171CE0"/>
    <w:rsid w:val="00176ED0"/>
    <w:rsid w:val="001811DA"/>
    <w:rsid w:val="0018362E"/>
    <w:rsid w:val="00183AAA"/>
    <w:rsid w:val="00191711"/>
    <w:rsid w:val="00192026"/>
    <w:rsid w:val="00192B1E"/>
    <w:rsid w:val="00194ED6"/>
    <w:rsid w:val="00195C7E"/>
    <w:rsid w:val="001A34FC"/>
    <w:rsid w:val="001A7888"/>
    <w:rsid w:val="001B06FE"/>
    <w:rsid w:val="001B4060"/>
    <w:rsid w:val="001C2875"/>
    <w:rsid w:val="001C31C7"/>
    <w:rsid w:val="001C4F9E"/>
    <w:rsid w:val="001C50EF"/>
    <w:rsid w:val="001D6AD5"/>
    <w:rsid w:val="001E02D6"/>
    <w:rsid w:val="001E09AE"/>
    <w:rsid w:val="001E260A"/>
    <w:rsid w:val="001E5D2B"/>
    <w:rsid w:val="001E5EB5"/>
    <w:rsid w:val="001F3ABC"/>
    <w:rsid w:val="001F4330"/>
    <w:rsid w:val="001F5EAE"/>
    <w:rsid w:val="0020352B"/>
    <w:rsid w:val="0020558F"/>
    <w:rsid w:val="002070B6"/>
    <w:rsid w:val="0020747C"/>
    <w:rsid w:val="002129DE"/>
    <w:rsid w:val="00213887"/>
    <w:rsid w:val="0022227C"/>
    <w:rsid w:val="00223C78"/>
    <w:rsid w:val="00224EDC"/>
    <w:rsid w:val="00234E26"/>
    <w:rsid w:val="00235819"/>
    <w:rsid w:val="002361ED"/>
    <w:rsid w:val="00237D54"/>
    <w:rsid w:val="0024627B"/>
    <w:rsid w:val="00254F31"/>
    <w:rsid w:val="0025506A"/>
    <w:rsid w:val="002608E7"/>
    <w:rsid w:val="00264F3C"/>
    <w:rsid w:val="00276E10"/>
    <w:rsid w:val="00280FAE"/>
    <w:rsid w:val="00281140"/>
    <w:rsid w:val="00282680"/>
    <w:rsid w:val="00284DBB"/>
    <w:rsid w:val="0028562B"/>
    <w:rsid w:val="00291F4F"/>
    <w:rsid w:val="00294F48"/>
    <w:rsid w:val="00295C5C"/>
    <w:rsid w:val="002A2A6A"/>
    <w:rsid w:val="002A4B42"/>
    <w:rsid w:val="002B33D2"/>
    <w:rsid w:val="002B7C52"/>
    <w:rsid w:val="002C40D8"/>
    <w:rsid w:val="002D08B8"/>
    <w:rsid w:val="002D1A19"/>
    <w:rsid w:val="002D2C45"/>
    <w:rsid w:val="002D3E1B"/>
    <w:rsid w:val="002D4961"/>
    <w:rsid w:val="002D4B5F"/>
    <w:rsid w:val="002D6CD4"/>
    <w:rsid w:val="002E08A0"/>
    <w:rsid w:val="002E1928"/>
    <w:rsid w:val="002E1EBA"/>
    <w:rsid w:val="002E3E40"/>
    <w:rsid w:val="002E46E4"/>
    <w:rsid w:val="002E78F5"/>
    <w:rsid w:val="002F2D4C"/>
    <w:rsid w:val="002F7E9F"/>
    <w:rsid w:val="00301828"/>
    <w:rsid w:val="00304012"/>
    <w:rsid w:val="00304A7C"/>
    <w:rsid w:val="00305A59"/>
    <w:rsid w:val="00311825"/>
    <w:rsid w:val="003141E2"/>
    <w:rsid w:val="0031420F"/>
    <w:rsid w:val="00316275"/>
    <w:rsid w:val="0032688A"/>
    <w:rsid w:val="003315A1"/>
    <w:rsid w:val="00333349"/>
    <w:rsid w:val="0033732E"/>
    <w:rsid w:val="00345D7B"/>
    <w:rsid w:val="00346FF0"/>
    <w:rsid w:val="00351D72"/>
    <w:rsid w:val="00360322"/>
    <w:rsid w:val="00370B2F"/>
    <w:rsid w:val="003868C5"/>
    <w:rsid w:val="00386D74"/>
    <w:rsid w:val="00393D06"/>
    <w:rsid w:val="0039441E"/>
    <w:rsid w:val="00394517"/>
    <w:rsid w:val="00394F9F"/>
    <w:rsid w:val="00395F0F"/>
    <w:rsid w:val="003A1A4C"/>
    <w:rsid w:val="003A2DF5"/>
    <w:rsid w:val="003A65E6"/>
    <w:rsid w:val="003B1DA5"/>
    <w:rsid w:val="003B361E"/>
    <w:rsid w:val="003B3B14"/>
    <w:rsid w:val="003B5C46"/>
    <w:rsid w:val="003B7313"/>
    <w:rsid w:val="003C068B"/>
    <w:rsid w:val="003C149A"/>
    <w:rsid w:val="003C1E57"/>
    <w:rsid w:val="003C2BA2"/>
    <w:rsid w:val="003D4FAA"/>
    <w:rsid w:val="003D502F"/>
    <w:rsid w:val="003D5FBE"/>
    <w:rsid w:val="003E111A"/>
    <w:rsid w:val="003E2E17"/>
    <w:rsid w:val="003E4005"/>
    <w:rsid w:val="003E76DE"/>
    <w:rsid w:val="003F0661"/>
    <w:rsid w:val="003F1AC6"/>
    <w:rsid w:val="003F22E3"/>
    <w:rsid w:val="003F396E"/>
    <w:rsid w:val="003F6CDE"/>
    <w:rsid w:val="003F7072"/>
    <w:rsid w:val="00400CB6"/>
    <w:rsid w:val="00407CAA"/>
    <w:rsid w:val="0041050C"/>
    <w:rsid w:val="004110DC"/>
    <w:rsid w:val="004121D0"/>
    <w:rsid w:val="0041349E"/>
    <w:rsid w:val="00414B29"/>
    <w:rsid w:val="00422652"/>
    <w:rsid w:val="00426CA1"/>
    <w:rsid w:val="004310D2"/>
    <w:rsid w:val="00434660"/>
    <w:rsid w:val="00442A85"/>
    <w:rsid w:val="0044465E"/>
    <w:rsid w:val="004446C0"/>
    <w:rsid w:val="0044543E"/>
    <w:rsid w:val="00453CC9"/>
    <w:rsid w:val="00460ED2"/>
    <w:rsid w:val="00463EF2"/>
    <w:rsid w:val="00464432"/>
    <w:rsid w:val="00465C9A"/>
    <w:rsid w:val="004661B2"/>
    <w:rsid w:val="0047403E"/>
    <w:rsid w:val="004740C4"/>
    <w:rsid w:val="00475BB5"/>
    <w:rsid w:val="0047722B"/>
    <w:rsid w:val="00481DBA"/>
    <w:rsid w:val="00482E78"/>
    <w:rsid w:val="00484408"/>
    <w:rsid w:val="004868FF"/>
    <w:rsid w:val="004908DD"/>
    <w:rsid w:val="00492A2D"/>
    <w:rsid w:val="004954CF"/>
    <w:rsid w:val="004A0E5D"/>
    <w:rsid w:val="004A3272"/>
    <w:rsid w:val="004A405A"/>
    <w:rsid w:val="004A4EDE"/>
    <w:rsid w:val="004A58F3"/>
    <w:rsid w:val="004A7E34"/>
    <w:rsid w:val="004B41A8"/>
    <w:rsid w:val="004B6C8C"/>
    <w:rsid w:val="004B7DF8"/>
    <w:rsid w:val="004C0D19"/>
    <w:rsid w:val="004C768F"/>
    <w:rsid w:val="004D1370"/>
    <w:rsid w:val="004D1AFB"/>
    <w:rsid w:val="004D39F9"/>
    <w:rsid w:val="004D7627"/>
    <w:rsid w:val="004E1444"/>
    <w:rsid w:val="004E23FF"/>
    <w:rsid w:val="004F0428"/>
    <w:rsid w:val="004F2E2F"/>
    <w:rsid w:val="004F4C75"/>
    <w:rsid w:val="004F7DCE"/>
    <w:rsid w:val="005009B9"/>
    <w:rsid w:val="0050180D"/>
    <w:rsid w:val="0050215F"/>
    <w:rsid w:val="005056E3"/>
    <w:rsid w:val="00505D2E"/>
    <w:rsid w:val="00505E37"/>
    <w:rsid w:val="00506F29"/>
    <w:rsid w:val="005160CA"/>
    <w:rsid w:val="00524E0F"/>
    <w:rsid w:val="0052741B"/>
    <w:rsid w:val="00527AFB"/>
    <w:rsid w:val="005314BD"/>
    <w:rsid w:val="00534122"/>
    <w:rsid w:val="005371C9"/>
    <w:rsid w:val="00537917"/>
    <w:rsid w:val="00537E2F"/>
    <w:rsid w:val="00537E86"/>
    <w:rsid w:val="00541D39"/>
    <w:rsid w:val="00542430"/>
    <w:rsid w:val="00544906"/>
    <w:rsid w:val="00545330"/>
    <w:rsid w:val="005462B0"/>
    <w:rsid w:val="0054743B"/>
    <w:rsid w:val="00552FA3"/>
    <w:rsid w:val="005659AA"/>
    <w:rsid w:val="00567B07"/>
    <w:rsid w:val="00570428"/>
    <w:rsid w:val="0057088F"/>
    <w:rsid w:val="0057414C"/>
    <w:rsid w:val="005744A4"/>
    <w:rsid w:val="00581148"/>
    <w:rsid w:val="0058363C"/>
    <w:rsid w:val="00587F35"/>
    <w:rsid w:val="0059509B"/>
    <w:rsid w:val="00597B9C"/>
    <w:rsid w:val="005A2DB2"/>
    <w:rsid w:val="005B4B4F"/>
    <w:rsid w:val="005B727B"/>
    <w:rsid w:val="005B7315"/>
    <w:rsid w:val="005C244C"/>
    <w:rsid w:val="005D0F5D"/>
    <w:rsid w:val="005D3497"/>
    <w:rsid w:val="005D40E2"/>
    <w:rsid w:val="005D51F3"/>
    <w:rsid w:val="005D5A29"/>
    <w:rsid w:val="005E1C0B"/>
    <w:rsid w:val="005E1E7C"/>
    <w:rsid w:val="005E1EEB"/>
    <w:rsid w:val="005E7C7F"/>
    <w:rsid w:val="005F20A8"/>
    <w:rsid w:val="00600E4F"/>
    <w:rsid w:val="00602914"/>
    <w:rsid w:val="00607B0C"/>
    <w:rsid w:val="0061068A"/>
    <w:rsid w:val="00611C54"/>
    <w:rsid w:val="00612627"/>
    <w:rsid w:val="006126BC"/>
    <w:rsid w:val="00613248"/>
    <w:rsid w:val="006159D8"/>
    <w:rsid w:val="006239C8"/>
    <w:rsid w:val="00624ADE"/>
    <w:rsid w:val="00626F76"/>
    <w:rsid w:val="00631FB5"/>
    <w:rsid w:val="00635B53"/>
    <w:rsid w:val="00640BAA"/>
    <w:rsid w:val="00644773"/>
    <w:rsid w:val="0065152B"/>
    <w:rsid w:val="0065381A"/>
    <w:rsid w:val="00653EE2"/>
    <w:rsid w:val="00654C46"/>
    <w:rsid w:val="00657AFA"/>
    <w:rsid w:val="006660B9"/>
    <w:rsid w:val="006667DE"/>
    <w:rsid w:val="00671642"/>
    <w:rsid w:val="00673632"/>
    <w:rsid w:val="0067593F"/>
    <w:rsid w:val="00684A60"/>
    <w:rsid w:val="00684AC4"/>
    <w:rsid w:val="00694601"/>
    <w:rsid w:val="00697598"/>
    <w:rsid w:val="006B1DFB"/>
    <w:rsid w:val="006B1EB3"/>
    <w:rsid w:val="006B305C"/>
    <w:rsid w:val="006B7AF5"/>
    <w:rsid w:val="006B7EE7"/>
    <w:rsid w:val="006C1CE9"/>
    <w:rsid w:val="006D13F7"/>
    <w:rsid w:val="006D1929"/>
    <w:rsid w:val="006D5295"/>
    <w:rsid w:val="006D5AF1"/>
    <w:rsid w:val="006E29C0"/>
    <w:rsid w:val="006E50F4"/>
    <w:rsid w:val="006E5465"/>
    <w:rsid w:val="006F6C26"/>
    <w:rsid w:val="006F734C"/>
    <w:rsid w:val="00700404"/>
    <w:rsid w:val="007020DA"/>
    <w:rsid w:val="00706B2D"/>
    <w:rsid w:val="007101DE"/>
    <w:rsid w:val="00713840"/>
    <w:rsid w:val="0071393C"/>
    <w:rsid w:val="00722039"/>
    <w:rsid w:val="0072308F"/>
    <w:rsid w:val="007237B9"/>
    <w:rsid w:val="007258A4"/>
    <w:rsid w:val="0073082F"/>
    <w:rsid w:val="007332CD"/>
    <w:rsid w:val="0074038E"/>
    <w:rsid w:val="00741190"/>
    <w:rsid w:val="00743A70"/>
    <w:rsid w:val="00745320"/>
    <w:rsid w:val="007502EC"/>
    <w:rsid w:val="00752C17"/>
    <w:rsid w:val="007531BF"/>
    <w:rsid w:val="00753B1F"/>
    <w:rsid w:val="00757654"/>
    <w:rsid w:val="007617B0"/>
    <w:rsid w:val="00770D7E"/>
    <w:rsid w:val="007713DA"/>
    <w:rsid w:val="00772840"/>
    <w:rsid w:val="00772E88"/>
    <w:rsid w:val="00773953"/>
    <w:rsid w:val="007772E9"/>
    <w:rsid w:val="00777C28"/>
    <w:rsid w:val="007940AC"/>
    <w:rsid w:val="00797266"/>
    <w:rsid w:val="007A3D8B"/>
    <w:rsid w:val="007B0D3D"/>
    <w:rsid w:val="007B51B3"/>
    <w:rsid w:val="007C1826"/>
    <w:rsid w:val="007C18AE"/>
    <w:rsid w:val="007C631B"/>
    <w:rsid w:val="007D1801"/>
    <w:rsid w:val="007D1EB3"/>
    <w:rsid w:val="007D2294"/>
    <w:rsid w:val="007D30DB"/>
    <w:rsid w:val="007D7F99"/>
    <w:rsid w:val="007E3164"/>
    <w:rsid w:val="007E3906"/>
    <w:rsid w:val="007E7211"/>
    <w:rsid w:val="007F409D"/>
    <w:rsid w:val="007F5D0E"/>
    <w:rsid w:val="007F7B79"/>
    <w:rsid w:val="0080015E"/>
    <w:rsid w:val="008042D6"/>
    <w:rsid w:val="00804B35"/>
    <w:rsid w:val="00807516"/>
    <w:rsid w:val="00812D80"/>
    <w:rsid w:val="00815CB5"/>
    <w:rsid w:val="00827B81"/>
    <w:rsid w:val="00836163"/>
    <w:rsid w:val="008460EF"/>
    <w:rsid w:val="00846147"/>
    <w:rsid w:val="00846784"/>
    <w:rsid w:val="00846D58"/>
    <w:rsid w:val="00847B71"/>
    <w:rsid w:val="0085244C"/>
    <w:rsid w:val="0085301D"/>
    <w:rsid w:val="00854579"/>
    <w:rsid w:val="00857276"/>
    <w:rsid w:val="0086400A"/>
    <w:rsid w:val="008658C5"/>
    <w:rsid w:val="008769C2"/>
    <w:rsid w:val="00881C10"/>
    <w:rsid w:val="00886814"/>
    <w:rsid w:val="00887101"/>
    <w:rsid w:val="008927A8"/>
    <w:rsid w:val="00892EDB"/>
    <w:rsid w:val="00895897"/>
    <w:rsid w:val="008969A1"/>
    <w:rsid w:val="008A6FA5"/>
    <w:rsid w:val="008B3132"/>
    <w:rsid w:val="008B3A4E"/>
    <w:rsid w:val="008B44D5"/>
    <w:rsid w:val="008B66C7"/>
    <w:rsid w:val="008C04BE"/>
    <w:rsid w:val="008D0815"/>
    <w:rsid w:val="008D5E94"/>
    <w:rsid w:val="008D7258"/>
    <w:rsid w:val="008F52D6"/>
    <w:rsid w:val="008F54AF"/>
    <w:rsid w:val="008F5882"/>
    <w:rsid w:val="008F658D"/>
    <w:rsid w:val="00905234"/>
    <w:rsid w:val="00905271"/>
    <w:rsid w:val="009113FF"/>
    <w:rsid w:val="009122A5"/>
    <w:rsid w:val="00914C14"/>
    <w:rsid w:val="00914FA0"/>
    <w:rsid w:val="009317A5"/>
    <w:rsid w:val="00934D59"/>
    <w:rsid w:val="0093595E"/>
    <w:rsid w:val="00936EAE"/>
    <w:rsid w:val="00947D2E"/>
    <w:rsid w:val="00951089"/>
    <w:rsid w:val="009520C2"/>
    <w:rsid w:val="0095617A"/>
    <w:rsid w:val="00956461"/>
    <w:rsid w:val="0095774A"/>
    <w:rsid w:val="009609A5"/>
    <w:rsid w:val="00960CED"/>
    <w:rsid w:val="009612AB"/>
    <w:rsid w:val="00962F82"/>
    <w:rsid w:val="009632A6"/>
    <w:rsid w:val="00964922"/>
    <w:rsid w:val="00965FFC"/>
    <w:rsid w:val="00967143"/>
    <w:rsid w:val="009729E8"/>
    <w:rsid w:val="00973760"/>
    <w:rsid w:val="0097440F"/>
    <w:rsid w:val="00976256"/>
    <w:rsid w:val="0097631D"/>
    <w:rsid w:val="00976EC1"/>
    <w:rsid w:val="0097797F"/>
    <w:rsid w:val="00990DFD"/>
    <w:rsid w:val="009922C3"/>
    <w:rsid w:val="0099656E"/>
    <w:rsid w:val="00997E2B"/>
    <w:rsid w:val="00997ED4"/>
    <w:rsid w:val="009A2F10"/>
    <w:rsid w:val="009A3D1A"/>
    <w:rsid w:val="009A4487"/>
    <w:rsid w:val="009A666F"/>
    <w:rsid w:val="009B08F6"/>
    <w:rsid w:val="009B0F20"/>
    <w:rsid w:val="009B6FD8"/>
    <w:rsid w:val="009B7B58"/>
    <w:rsid w:val="009B7C00"/>
    <w:rsid w:val="009C100B"/>
    <w:rsid w:val="009C22C9"/>
    <w:rsid w:val="009C4A8B"/>
    <w:rsid w:val="009C6D48"/>
    <w:rsid w:val="009C7EF3"/>
    <w:rsid w:val="009D2A75"/>
    <w:rsid w:val="009D67E4"/>
    <w:rsid w:val="009E2D68"/>
    <w:rsid w:val="009E5B97"/>
    <w:rsid w:val="009E61A6"/>
    <w:rsid w:val="009F5767"/>
    <w:rsid w:val="00A02F3F"/>
    <w:rsid w:val="00A037F8"/>
    <w:rsid w:val="00A11E9B"/>
    <w:rsid w:val="00A172FF"/>
    <w:rsid w:val="00A230A9"/>
    <w:rsid w:val="00A240A3"/>
    <w:rsid w:val="00A263A0"/>
    <w:rsid w:val="00A263D2"/>
    <w:rsid w:val="00A265F2"/>
    <w:rsid w:val="00A3631C"/>
    <w:rsid w:val="00A37F27"/>
    <w:rsid w:val="00A41887"/>
    <w:rsid w:val="00A4264E"/>
    <w:rsid w:val="00A447D6"/>
    <w:rsid w:val="00A55A8E"/>
    <w:rsid w:val="00A62A1A"/>
    <w:rsid w:val="00A62B6E"/>
    <w:rsid w:val="00A630B8"/>
    <w:rsid w:val="00A6361F"/>
    <w:rsid w:val="00A6405E"/>
    <w:rsid w:val="00A64F70"/>
    <w:rsid w:val="00A65C9F"/>
    <w:rsid w:val="00A65E4A"/>
    <w:rsid w:val="00A71811"/>
    <w:rsid w:val="00A76AD2"/>
    <w:rsid w:val="00A82F0E"/>
    <w:rsid w:val="00A85D35"/>
    <w:rsid w:val="00A939A2"/>
    <w:rsid w:val="00AA52D9"/>
    <w:rsid w:val="00AB1CA0"/>
    <w:rsid w:val="00AB2C45"/>
    <w:rsid w:val="00AB2FD2"/>
    <w:rsid w:val="00AC436E"/>
    <w:rsid w:val="00AC4F82"/>
    <w:rsid w:val="00AC5039"/>
    <w:rsid w:val="00AC64B6"/>
    <w:rsid w:val="00AD1C94"/>
    <w:rsid w:val="00AD1F4A"/>
    <w:rsid w:val="00AD31AE"/>
    <w:rsid w:val="00AD4192"/>
    <w:rsid w:val="00AD4512"/>
    <w:rsid w:val="00AD4DCF"/>
    <w:rsid w:val="00AD4E0D"/>
    <w:rsid w:val="00AE12E9"/>
    <w:rsid w:val="00AF0F69"/>
    <w:rsid w:val="00AF198A"/>
    <w:rsid w:val="00AF1ECC"/>
    <w:rsid w:val="00AF36A2"/>
    <w:rsid w:val="00B01608"/>
    <w:rsid w:val="00B052DD"/>
    <w:rsid w:val="00B05AD2"/>
    <w:rsid w:val="00B10CC7"/>
    <w:rsid w:val="00B1720B"/>
    <w:rsid w:val="00B272DB"/>
    <w:rsid w:val="00B27F39"/>
    <w:rsid w:val="00B312D0"/>
    <w:rsid w:val="00B324A8"/>
    <w:rsid w:val="00B34364"/>
    <w:rsid w:val="00B409C1"/>
    <w:rsid w:val="00B42D40"/>
    <w:rsid w:val="00B518F7"/>
    <w:rsid w:val="00B53353"/>
    <w:rsid w:val="00B7181B"/>
    <w:rsid w:val="00B72BD5"/>
    <w:rsid w:val="00B73A67"/>
    <w:rsid w:val="00B7466A"/>
    <w:rsid w:val="00B77CF5"/>
    <w:rsid w:val="00B81151"/>
    <w:rsid w:val="00B82C98"/>
    <w:rsid w:val="00B84D04"/>
    <w:rsid w:val="00B864E4"/>
    <w:rsid w:val="00B950F8"/>
    <w:rsid w:val="00B96C42"/>
    <w:rsid w:val="00B97518"/>
    <w:rsid w:val="00BA0363"/>
    <w:rsid w:val="00BA0FF7"/>
    <w:rsid w:val="00BA6303"/>
    <w:rsid w:val="00BA6489"/>
    <w:rsid w:val="00BB3A03"/>
    <w:rsid w:val="00BB4E37"/>
    <w:rsid w:val="00BB508E"/>
    <w:rsid w:val="00BC3A74"/>
    <w:rsid w:val="00BC6BA6"/>
    <w:rsid w:val="00BD00A2"/>
    <w:rsid w:val="00BD6AFB"/>
    <w:rsid w:val="00BE22A5"/>
    <w:rsid w:val="00BE3698"/>
    <w:rsid w:val="00BE4CA8"/>
    <w:rsid w:val="00BE62B0"/>
    <w:rsid w:val="00BE7AC7"/>
    <w:rsid w:val="00BF1388"/>
    <w:rsid w:val="00C0210A"/>
    <w:rsid w:val="00C0328A"/>
    <w:rsid w:val="00C07AF7"/>
    <w:rsid w:val="00C07B99"/>
    <w:rsid w:val="00C10D9F"/>
    <w:rsid w:val="00C14D23"/>
    <w:rsid w:val="00C1631D"/>
    <w:rsid w:val="00C16F2F"/>
    <w:rsid w:val="00C17BFF"/>
    <w:rsid w:val="00C20B8A"/>
    <w:rsid w:val="00C24153"/>
    <w:rsid w:val="00C32626"/>
    <w:rsid w:val="00C33794"/>
    <w:rsid w:val="00C35E2A"/>
    <w:rsid w:val="00C40179"/>
    <w:rsid w:val="00C509F6"/>
    <w:rsid w:val="00C5144B"/>
    <w:rsid w:val="00C518B3"/>
    <w:rsid w:val="00C5331B"/>
    <w:rsid w:val="00C54893"/>
    <w:rsid w:val="00C60631"/>
    <w:rsid w:val="00C6169C"/>
    <w:rsid w:val="00C62901"/>
    <w:rsid w:val="00C631D2"/>
    <w:rsid w:val="00C64BCB"/>
    <w:rsid w:val="00C64D7F"/>
    <w:rsid w:val="00C64D89"/>
    <w:rsid w:val="00C670B4"/>
    <w:rsid w:val="00C76539"/>
    <w:rsid w:val="00C86A51"/>
    <w:rsid w:val="00C87E36"/>
    <w:rsid w:val="00C910F0"/>
    <w:rsid w:val="00C91316"/>
    <w:rsid w:val="00C94CBC"/>
    <w:rsid w:val="00C96442"/>
    <w:rsid w:val="00CA14F8"/>
    <w:rsid w:val="00CA2371"/>
    <w:rsid w:val="00CA29FD"/>
    <w:rsid w:val="00CA3AEC"/>
    <w:rsid w:val="00CA47C1"/>
    <w:rsid w:val="00CB5C8B"/>
    <w:rsid w:val="00CC1EEA"/>
    <w:rsid w:val="00CC1F7A"/>
    <w:rsid w:val="00CC3D3F"/>
    <w:rsid w:val="00CC61F8"/>
    <w:rsid w:val="00CD7262"/>
    <w:rsid w:val="00CD7DDF"/>
    <w:rsid w:val="00CE09EE"/>
    <w:rsid w:val="00CE55C2"/>
    <w:rsid w:val="00CE72C7"/>
    <w:rsid w:val="00CF0DF2"/>
    <w:rsid w:val="00D044E2"/>
    <w:rsid w:val="00D12376"/>
    <w:rsid w:val="00D156BC"/>
    <w:rsid w:val="00D20314"/>
    <w:rsid w:val="00D2101B"/>
    <w:rsid w:val="00D21B38"/>
    <w:rsid w:val="00D226D7"/>
    <w:rsid w:val="00D313BE"/>
    <w:rsid w:val="00D340C6"/>
    <w:rsid w:val="00D3455F"/>
    <w:rsid w:val="00D3691D"/>
    <w:rsid w:val="00D44CD7"/>
    <w:rsid w:val="00D45C38"/>
    <w:rsid w:val="00D54018"/>
    <w:rsid w:val="00D60E1B"/>
    <w:rsid w:val="00D6105D"/>
    <w:rsid w:val="00D640F0"/>
    <w:rsid w:val="00D65FB7"/>
    <w:rsid w:val="00D67B67"/>
    <w:rsid w:val="00D705C8"/>
    <w:rsid w:val="00D72CB4"/>
    <w:rsid w:val="00D72DD0"/>
    <w:rsid w:val="00D73579"/>
    <w:rsid w:val="00D75232"/>
    <w:rsid w:val="00D81159"/>
    <w:rsid w:val="00D820CF"/>
    <w:rsid w:val="00D83E1A"/>
    <w:rsid w:val="00D91A8F"/>
    <w:rsid w:val="00D95659"/>
    <w:rsid w:val="00D97020"/>
    <w:rsid w:val="00DA2C9B"/>
    <w:rsid w:val="00DA2F1B"/>
    <w:rsid w:val="00DA696F"/>
    <w:rsid w:val="00DB03AF"/>
    <w:rsid w:val="00DB2E8D"/>
    <w:rsid w:val="00DB3528"/>
    <w:rsid w:val="00DB6BD6"/>
    <w:rsid w:val="00DC03D8"/>
    <w:rsid w:val="00DC0FBE"/>
    <w:rsid w:val="00DC33F4"/>
    <w:rsid w:val="00DC4011"/>
    <w:rsid w:val="00DC6889"/>
    <w:rsid w:val="00DD2378"/>
    <w:rsid w:val="00DD4E84"/>
    <w:rsid w:val="00DE21F2"/>
    <w:rsid w:val="00E00F9E"/>
    <w:rsid w:val="00E02F93"/>
    <w:rsid w:val="00E07F8F"/>
    <w:rsid w:val="00E106BE"/>
    <w:rsid w:val="00E106CA"/>
    <w:rsid w:val="00E13AFF"/>
    <w:rsid w:val="00E14140"/>
    <w:rsid w:val="00E20819"/>
    <w:rsid w:val="00E2113B"/>
    <w:rsid w:val="00E25E8F"/>
    <w:rsid w:val="00E31A35"/>
    <w:rsid w:val="00E34823"/>
    <w:rsid w:val="00E36C70"/>
    <w:rsid w:val="00E42DEF"/>
    <w:rsid w:val="00E52B4F"/>
    <w:rsid w:val="00E57CDF"/>
    <w:rsid w:val="00E634AB"/>
    <w:rsid w:val="00E6382E"/>
    <w:rsid w:val="00E70623"/>
    <w:rsid w:val="00E75CA8"/>
    <w:rsid w:val="00E81208"/>
    <w:rsid w:val="00E83298"/>
    <w:rsid w:val="00E85AF9"/>
    <w:rsid w:val="00E86543"/>
    <w:rsid w:val="00E86D4E"/>
    <w:rsid w:val="00E916D7"/>
    <w:rsid w:val="00E9273C"/>
    <w:rsid w:val="00E966C3"/>
    <w:rsid w:val="00EA0774"/>
    <w:rsid w:val="00EA5587"/>
    <w:rsid w:val="00EA5B56"/>
    <w:rsid w:val="00EB232B"/>
    <w:rsid w:val="00EB240D"/>
    <w:rsid w:val="00EC0602"/>
    <w:rsid w:val="00EC3FB9"/>
    <w:rsid w:val="00ED07F6"/>
    <w:rsid w:val="00ED0DD8"/>
    <w:rsid w:val="00ED28AC"/>
    <w:rsid w:val="00EE0EED"/>
    <w:rsid w:val="00EE2F54"/>
    <w:rsid w:val="00EE5319"/>
    <w:rsid w:val="00EE64D2"/>
    <w:rsid w:val="00EF0267"/>
    <w:rsid w:val="00EF2D57"/>
    <w:rsid w:val="00EF36C0"/>
    <w:rsid w:val="00EF5FB1"/>
    <w:rsid w:val="00EF610F"/>
    <w:rsid w:val="00EF6FAC"/>
    <w:rsid w:val="00F0190C"/>
    <w:rsid w:val="00F0354A"/>
    <w:rsid w:val="00F10639"/>
    <w:rsid w:val="00F10C6A"/>
    <w:rsid w:val="00F16A35"/>
    <w:rsid w:val="00F22A43"/>
    <w:rsid w:val="00F250EE"/>
    <w:rsid w:val="00F26607"/>
    <w:rsid w:val="00F2679E"/>
    <w:rsid w:val="00F3483A"/>
    <w:rsid w:val="00F3522A"/>
    <w:rsid w:val="00F3524C"/>
    <w:rsid w:val="00F47D83"/>
    <w:rsid w:val="00F52793"/>
    <w:rsid w:val="00F54238"/>
    <w:rsid w:val="00F561DA"/>
    <w:rsid w:val="00F57852"/>
    <w:rsid w:val="00F603DF"/>
    <w:rsid w:val="00F606C3"/>
    <w:rsid w:val="00F63AB4"/>
    <w:rsid w:val="00F658E3"/>
    <w:rsid w:val="00F67E9F"/>
    <w:rsid w:val="00F71032"/>
    <w:rsid w:val="00F90A08"/>
    <w:rsid w:val="00F97686"/>
    <w:rsid w:val="00FA1CAD"/>
    <w:rsid w:val="00FA69BD"/>
    <w:rsid w:val="00FB1C3B"/>
    <w:rsid w:val="00FB57C8"/>
    <w:rsid w:val="00FC04E4"/>
    <w:rsid w:val="00FD0603"/>
    <w:rsid w:val="00FD182C"/>
    <w:rsid w:val="00FE1A9D"/>
    <w:rsid w:val="00FE1FDC"/>
    <w:rsid w:val="00FE33CD"/>
    <w:rsid w:val="00FE3562"/>
    <w:rsid w:val="00FE7A7B"/>
    <w:rsid w:val="00FF313B"/>
    <w:rsid w:val="028F4A92"/>
    <w:rsid w:val="0342B41D"/>
    <w:rsid w:val="040CD3B7"/>
    <w:rsid w:val="04E86101"/>
    <w:rsid w:val="072A4FD3"/>
    <w:rsid w:val="085C5966"/>
    <w:rsid w:val="08C14B99"/>
    <w:rsid w:val="08C62034"/>
    <w:rsid w:val="0945EA1C"/>
    <w:rsid w:val="0B02DADA"/>
    <w:rsid w:val="0BFDC0F6"/>
    <w:rsid w:val="0CA07C27"/>
    <w:rsid w:val="0F11BF5F"/>
    <w:rsid w:val="10047980"/>
    <w:rsid w:val="115A7966"/>
    <w:rsid w:val="11909E14"/>
    <w:rsid w:val="11E8BF46"/>
    <w:rsid w:val="13324F63"/>
    <w:rsid w:val="13564B71"/>
    <w:rsid w:val="1800AD73"/>
    <w:rsid w:val="18A681E8"/>
    <w:rsid w:val="19BA3721"/>
    <w:rsid w:val="19C7FE4E"/>
    <w:rsid w:val="1DAA26C6"/>
    <w:rsid w:val="1DD98B75"/>
    <w:rsid w:val="1F755BD6"/>
    <w:rsid w:val="1F94B113"/>
    <w:rsid w:val="202E94B2"/>
    <w:rsid w:val="205DE793"/>
    <w:rsid w:val="207F8608"/>
    <w:rsid w:val="20846E26"/>
    <w:rsid w:val="20FF824B"/>
    <w:rsid w:val="213C3BFD"/>
    <w:rsid w:val="21B45DDA"/>
    <w:rsid w:val="238E8CBC"/>
    <w:rsid w:val="25771555"/>
    <w:rsid w:val="29193DFB"/>
    <w:rsid w:val="29346342"/>
    <w:rsid w:val="2A741157"/>
    <w:rsid w:val="2CA0A2A2"/>
    <w:rsid w:val="2D90FBBB"/>
    <w:rsid w:val="2F5883EA"/>
    <w:rsid w:val="2F60AD57"/>
    <w:rsid w:val="3138DB9D"/>
    <w:rsid w:val="35D71395"/>
    <w:rsid w:val="37366C4F"/>
    <w:rsid w:val="37887DDC"/>
    <w:rsid w:val="39177661"/>
    <w:rsid w:val="3A9D99B2"/>
    <w:rsid w:val="3B343AB6"/>
    <w:rsid w:val="3C58C7D1"/>
    <w:rsid w:val="3E57B42D"/>
    <w:rsid w:val="3FD996C1"/>
    <w:rsid w:val="40497F02"/>
    <w:rsid w:val="419F52BD"/>
    <w:rsid w:val="434129A7"/>
    <w:rsid w:val="4885A528"/>
    <w:rsid w:val="48CDA432"/>
    <w:rsid w:val="4CFA9BD2"/>
    <w:rsid w:val="4FAF41EE"/>
    <w:rsid w:val="5464EEBC"/>
    <w:rsid w:val="59A14104"/>
    <w:rsid w:val="5A280939"/>
    <w:rsid w:val="5BB22FAE"/>
    <w:rsid w:val="5DCAF627"/>
    <w:rsid w:val="5F32A4BD"/>
    <w:rsid w:val="66BF8F68"/>
    <w:rsid w:val="68AA4A28"/>
    <w:rsid w:val="6B296E5D"/>
    <w:rsid w:val="6B31EFF6"/>
    <w:rsid w:val="6B9798E2"/>
    <w:rsid w:val="6C139FC9"/>
    <w:rsid w:val="6F1A7196"/>
    <w:rsid w:val="6FBFD5F2"/>
    <w:rsid w:val="70B55C0D"/>
    <w:rsid w:val="749DC111"/>
    <w:rsid w:val="757E98E1"/>
    <w:rsid w:val="76643B49"/>
    <w:rsid w:val="7778BAB7"/>
    <w:rsid w:val="79A9732C"/>
    <w:rsid w:val="7AC36585"/>
    <w:rsid w:val="7FC15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C351F604-C98C-4EE0-8F53-A342E7BD5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31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313B"/>
    <w:rPr>
      <w:rFonts w:eastAsia="Times New Roman" w:cs="Times New Roman"/>
      <w:b/>
      <w:bCs/>
      <w:color w:val="000000" w:themeColor="text2"/>
      <w:sz w:val="20"/>
      <w:szCs w:val="20"/>
      <w:lang w:eastAsia="en-AU"/>
    </w:rPr>
  </w:style>
  <w:style w:type="paragraph" w:styleId="Revision">
    <w:name w:val="Revision"/>
    <w:hidden/>
    <w:uiPriority w:val="99"/>
    <w:semiHidden/>
    <w:rsid w:val="00FF313B"/>
    <w:pPr>
      <w:spacing w:after="0"/>
    </w:pPr>
  </w:style>
  <w:style w:type="character" w:styleId="Mention">
    <w:name w:val="Mention"/>
    <w:basedOn w:val="DefaultParagraphFont"/>
    <w:uiPriority w:val="99"/>
    <w:unhideWhenUsed/>
    <w:rsid w:val="00DD237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root>
  <Title/>
  <Subtitle/>
  <Date/>
</root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2D3AC63E347241BCD09FABC132F6AF" ma:contentTypeVersion="15" ma:contentTypeDescription="Create a new document." ma:contentTypeScope="" ma:versionID="168ad9e432c1b09296248e7aa4ed9d98">
  <xsd:schema xmlns:xsd="http://www.w3.org/2001/XMLSchema" xmlns:xs="http://www.w3.org/2001/XMLSchema" xmlns:p="http://schemas.microsoft.com/office/2006/metadata/properties" xmlns:ns2="c3bdfa05-f3d6-4c29-afe7-bddefcee7ba9" xmlns:ns3="fe7bdcb9-3bff-4015-a8a8-a38d40f8ceaa" targetNamespace="http://schemas.microsoft.com/office/2006/metadata/properties" ma:root="true" ma:fieldsID="da70a01775420cba608b799b49f174d6" ns2:_="" ns3:_="">
    <xsd:import namespace="c3bdfa05-f3d6-4c29-afe7-bddefcee7ba9"/>
    <xsd:import namespace="fe7bdcb9-3bff-4015-a8a8-a38d40f8ce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dfa05-f3d6-4c29-afe7-bddefcee7b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f0b547f-e25e-4f31-ba0f-da7ec015fa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bdcb9-3bff-4015-a8a8-a38d40f8cea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dc740bd1-9fb5-490a-8f77-77d9a745e3fb}" ma:internalName="TaxCatchAll" ma:showField="CatchAllData" ma:web="fe7bdcb9-3bff-4015-a8a8-a38d40f8ce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7bdcb9-3bff-4015-a8a8-a38d40f8ceaa" xsi:nil="true"/>
    <lcf76f155ced4ddcb4097134ff3c332f xmlns="c3bdfa05-f3d6-4c29-afe7-bddefcee7ba9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475032-7D3B-464E-9442-7D5434A3E770}">
  <ds:schemaRefs/>
</ds:datastoreItem>
</file>

<file path=customXml/itemProps2.xml><?xml version="1.0" encoding="utf-8"?>
<ds:datastoreItem xmlns:ds="http://schemas.openxmlformats.org/officeDocument/2006/customXml" ds:itemID="{4536361B-9CA7-4A96-9E2F-0A76685697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bdfa05-f3d6-4c29-afe7-bddefcee7ba9"/>
    <ds:schemaRef ds:uri="fe7bdcb9-3bff-4015-a8a8-a38d40f8ce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EBCDB9-A527-43FC-9F76-7810F2CB0F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A126C9-8BB2-4D9F-BB0F-1E101AFBDC44}">
  <ds:schemaRefs>
    <ds:schemaRef ds:uri="http://schemas.microsoft.com/office/2006/metadata/properties"/>
    <ds:schemaRef ds:uri="http://schemas.microsoft.com/office/infopath/2007/PartnerControls"/>
    <ds:schemaRef ds:uri="fe7bdcb9-3bff-4015-a8a8-a38d40f8ceaa"/>
    <ds:schemaRef ds:uri="c3bdfa05-f3d6-4c29-afe7-bddefcee7ba9"/>
  </ds:schemaRefs>
</ds:datastoreItem>
</file>

<file path=customXml/itemProps5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2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Bradley Pfitzner</cp:lastModifiedBy>
  <cp:revision>2</cp:revision>
  <cp:lastPrinted>2024-09-25T22:42:00Z</cp:lastPrinted>
  <dcterms:created xsi:type="dcterms:W3CDTF">2024-10-17T06:38:00Z</dcterms:created>
  <dcterms:modified xsi:type="dcterms:W3CDTF">2024-10-17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2D3AC63E347241BCD09FABC132F6AF</vt:lpwstr>
  </property>
  <property fmtid="{D5CDD505-2E9C-101B-9397-08002B2CF9AE}" pid="3" name="MediaServiceImageTags">
    <vt:lpwstr/>
  </property>
</Properties>
</file>